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75880" w14:textId="26747EB8" w:rsidR="00835A5A" w:rsidRDefault="00A4485D">
      <w:pPr>
        <w:rPr>
          <w:rFonts w:ascii="Arial" w:hAnsi="Arial" w:cs="Arial"/>
          <w:b/>
          <w:bCs/>
          <w:sz w:val="32"/>
          <w:szCs w:val="32"/>
        </w:rPr>
      </w:pPr>
      <w:bookmarkStart w:id="0" w:name="_Hlk84417368"/>
      <w:r>
        <w:rPr>
          <w:rFonts w:ascii="Arial" w:hAnsi="Arial" w:cs="Arial"/>
          <w:b/>
          <w:bCs/>
          <w:sz w:val="32"/>
          <w:szCs w:val="32"/>
        </w:rPr>
        <w:t xml:space="preserve">PK </w:t>
      </w:r>
      <w:r w:rsidR="005C0C3D">
        <w:rPr>
          <w:rFonts w:ascii="Arial" w:hAnsi="Arial" w:cs="Arial"/>
          <w:b/>
          <w:bCs/>
          <w:sz w:val="32"/>
          <w:szCs w:val="32"/>
        </w:rPr>
        <w:t>Diwali Utsav</w:t>
      </w:r>
      <w:r>
        <w:rPr>
          <w:rFonts w:ascii="Arial" w:hAnsi="Arial" w:cs="Arial"/>
          <w:b/>
          <w:bCs/>
          <w:sz w:val="32"/>
          <w:szCs w:val="32"/>
        </w:rPr>
        <w:t xml:space="preserve"> </w:t>
      </w:r>
      <w:r w:rsidR="00835A5A">
        <w:rPr>
          <w:rFonts w:ascii="Arial" w:hAnsi="Arial" w:cs="Arial"/>
          <w:b/>
          <w:bCs/>
          <w:sz w:val="32"/>
          <w:szCs w:val="32"/>
        </w:rPr>
        <w:t>Guide</w:t>
      </w:r>
    </w:p>
    <w:p w14:paraId="7DD559AA" w14:textId="167445A8" w:rsidR="00D609CC" w:rsidRDefault="00D609CC">
      <w:pPr>
        <w:rPr>
          <w:rFonts w:ascii="Arial" w:hAnsi="Arial" w:cs="Arial"/>
          <w:b/>
          <w:bCs/>
          <w:sz w:val="24"/>
          <w:szCs w:val="24"/>
        </w:rPr>
      </w:pPr>
    </w:p>
    <w:p w14:paraId="41975922" w14:textId="25EC3A8A" w:rsidR="00A4485D" w:rsidRPr="0095482D" w:rsidRDefault="00D736FF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1. </w:t>
      </w:r>
      <w:r w:rsidR="00A4485D" w:rsidRPr="0095482D">
        <w:rPr>
          <w:rFonts w:ascii="Arial" w:hAnsi="Arial" w:cs="Arial"/>
          <w:b/>
          <w:bCs/>
          <w:sz w:val="28"/>
          <w:szCs w:val="28"/>
        </w:rPr>
        <w:t>Event Date:</w:t>
      </w:r>
    </w:p>
    <w:p w14:paraId="23D035C6" w14:textId="010C49B7" w:rsidR="008546D7" w:rsidRDefault="009F48B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8</w:t>
      </w:r>
      <w:r w:rsidR="004E05FD" w:rsidRPr="004E05FD">
        <w:rPr>
          <w:rFonts w:ascii="Arial" w:hAnsi="Arial" w:cs="Arial"/>
          <w:sz w:val="24"/>
          <w:szCs w:val="24"/>
          <w:vertAlign w:val="superscript"/>
        </w:rPr>
        <w:t>th</w:t>
      </w:r>
      <w:r w:rsidR="004E05FD">
        <w:rPr>
          <w:rFonts w:ascii="Arial" w:hAnsi="Arial" w:cs="Arial"/>
          <w:sz w:val="24"/>
          <w:szCs w:val="24"/>
        </w:rPr>
        <w:t xml:space="preserve"> Nov – 1</w:t>
      </w:r>
      <w:r>
        <w:rPr>
          <w:rFonts w:ascii="Arial" w:hAnsi="Arial" w:cs="Arial"/>
          <w:sz w:val="24"/>
          <w:szCs w:val="24"/>
        </w:rPr>
        <w:t>1</w:t>
      </w:r>
      <w:r w:rsidRPr="009F48BF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</w:t>
      </w:r>
      <w:r w:rsidR="004E05FD">
        <w:rPr>
          <w:rFonts w:ascii="Arial" w:hAnsi="Arial" w:cs="Arial"/>
          <w:sz w:val="24"/>
          <w:szCs w:val="24"/>
        </w:rPr>
        <w:t>Nov</w:t>
      </w:r>
    </w:p>
    <w:p w14:paraId="23296D6F" w14:textId="77777777" w:rsidR="004E05FD" w:rsidRPr="004E05FD" w:rsidRDefault="004E05FD" w:rsidP="004E05FD">
      <w:pPr>
        <w:spacing w:after="0" w:line="240" w:lineRule="auto"/>
        <w:rPr>
          <w:rFonts w:ascii="Arial" w:hAnsi="Arial" w:cs="Arial"/>
          <w:sz w:val="10"/>
          <w:szCs w:val="10"/>
        </w:rPr>
      </w:pPr>
    </w:p>
    <w:p w14:paraId="17D16BFC" w14:textId="37F08B90" w:rsidR="001814D8" w:rsidRPr="00181E96" w:rsidRDefault="00D736FF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 xml:space="preserve">2. </w:t>
      </w:r>
      <w:r w:rsidR="001814D8" w:rsidRPr="0031251E">
        <w:rPr>
          <w:rFonts w:ascii="Arial" w:hAnsi="Arial" w:cs="Arial"/>
          <w:b/>
          <w:bCs/>
          <w:sz w:val="28"/>
          <w:szCs w:val="28"/>
          <w:u w:val="single"/>
        </w:rPr>
        <w:t>H</w:t>
      </w:r>
      <w:r w:rsidR="001814D8" w:rsidRPr="00181E96">
        <w:rPr>
          <w:rFonts w:ascii="Arial" w:hAnsi="Arial" w:cs="Arial"/>
          <w:b/>
          <w:bCs/>
          <w:sz w:val="28"/>
          <w:szCs w:val="28"/>
          <w:u w:val="single"/>
        </w:rPr>
        <w:t>ow to Play:</w:t>
      </w:r>
    </w:p>
    <w:p w14:paraId="6070A9A4" w14:textId="2D15DAA6" w:rsidR="00AB0984" w:rsidRDefault="00AB0984" w:rsidP="00E84845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64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Top </w:t>
      </w:r>
      <w:r w:rsidR="00A35429">
        <w:rPr>
          <w:rStyle w:val="Emphasis"/>
          <w:rFonts w:ascii="Arial" w:hAnsi="Arial" w:cs="Arial"/>
          <w:i w:val="0"/>
          <w:iCs w:val="0"/>
          <w:sz w:val="24"/>
          <w:szCs w:val="24"/>
        </w:rPr>
        <w:t>14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Dancers</w:t>
      </w:r>
      <w:r w:rsidR="00E3210F">
        <w:rPr>
          <w:rStyle w:val="Emphasis"/>
          <w:rFonts w:ascii="Arial" w:hAnsi="Arial" w:cs="Arial"/>
          <w:i w:val="0"/>
          <w:iCs w:val="0"/>
          <w:sz w:val="24"/>
          <w:szCs w:val="24"/>
        </w:rPr>
        <w:t>,</w:t>
      </w:r>
      <w:r w:rsidR="004D09D0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55354B">
        <w:rPr>
          <w:rStyle w:val="Emphasis"/>
          <w:rFonts w:ascii="Arial" w:hAnsi="Arial" w:cs="Arial"/>
          <w:i w:val="0"/>
          <w:iCs w:val="0"/>
          <w:sz w:val="24"/>
          <w:szCs w:val="24"/>
        </w:rPr>
        <w:t>1</w:t>
      </w:r>
      <w:r w:rsidR="00A35429">
        <w:rPr>
          <w:rStyle w:val="Emphasis"/>
          <w:rFonts w:ascii="Arial" w:hAnsi="Arial" w:cs="Arial"/>
          <w:i w:val="0"/>
          <w:iCs w:val="0"/>
          <w:sz w:val="24"/>
          <w:szCs w:val="24"/>
        </w:rPr>
        <w:t>4</w:t>
      </w:r>
      <w:r w:rsidR="0055354B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Singers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E3210F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and </w:t>
      </w:r>
      <w:r w:rsidR="00E14677">
        <w:rPr>
          <w:rStyle w:val="Emphasis"/>
          <w:rFonts w:ascii="Arial" w:hAnsi="Arial" w:cs="Arial"/>
          <w:i w:val="0"/>
          <w:iCs w:val="0"/>
          <w:sz w:val="24"/>
          <w:szCs w:val="24"/>
        </w:rPr>
        <w:t>10</w:t>
      </w:r>
      <w:r w:rsidR="00E3210F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Fashion talents 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have to register their </w:t>
      </w:r>
      <w:r w:rsidR="0079759C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ids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with SK employees to participate in this event</w:t>
      </w:r>
      <w:r w:rsidR="00E6485F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5B22C5F2" w14:textId="3DB47913" w:rsidR="00A4485D" w:rsidRDefault="00A4485D" w:rsidP="00E84845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64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Pk Battle will be held on </w:t>
      </w:r>
      <w:r w:rsidR="00A35429">
        <w:rPr>
          <w:rStyle w:val="Emphasis"/>
          <w:rFonts w:ascii="Arial" w:hAnsi="Arial" w:cs="Arial"/>
          <w:i w:val="0"/>
          <w:iCs w:val="0"/>
          <w:sz w:val="24"/>
          <w:szCs w:val="24"/>
        </w:rPr>
        <w:t>Diwali festival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4F959B61" w14:textId="67F6F7B4" w:rsidR="00E84845" w:rsidRPr="00E84845" w:rsidRDefault="00E84845" w:rsidP="00E84845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64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E84845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Dancers and 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S</w:t>
      </w:r>
      <w:r w:rsidRPr="00E84845">
        <w:rPr>
          <w:rStyle w:val="Emphasis"/>
          <w:rFonts w:ascii="Arial" w:hAnsi="Arial" w:cs="Arial"/>
          <w:i w:val="0"/>
          <w:iCs w:val="0"/>
          <w:sz w:val="24"/>
          <w:szCs w:val="24"/>
        </w:rPr>
        <w:t>ingers need to perform for 5-6 min in the pk battle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, and </w:t>
      </w:r>
      <w:r w:rsidRPr="00E84845">
        <w:rPr>
          <w:rStyle w:val="Emphasis"/>
          <w:rFonts w:ascii="Arial" w:hAnsi="Arial" w:cs="Arial"/>
          <w:i w:val="0"/>
          <w:iCs w:val="0"/>
          <w:sz w:val="24"/>
          <w:szCs w:val="24"/>
        </w:rPr>
        <w:t>fashion talents need to wear any traditional outfit for the pk.</w:t>
      </w:r>
    </w:p>
    <w:p w14:paraId="127952CE" w14:textId="068D2677" w:rsidR="004D09D0" w:rsidRDefault="004D09D0" w:rsidP="00E84845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hanging="33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bookmarkStart w:id="1" w:name="_Hlk78966072"/>
      <w:r w:rsidRPr="006832FA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PK match will be held between the talents from same category, Dancer </w:t>
      </w:r>
      <w:proofErr w:type="gramStart"/>
      <w:r w:rsidRPr="006832FA">
        <w:rPr>
          <w:rStyle w:val="Emphasis"/>
          <w:rFonts w:ascii="Arial" w:hAnsi="Arial" w:cs="Arial"/>
          <w:i w:val="0"/>
          <w:iCs w:val="0"/>
          <w:sz w:val="24"/>
          <w:szCs w:val="24"/>
        </w:rPr>
        <w:t>go</w:t>
      </w:r>
      <w:proofErr w:type="gramEnd"/>
      <w:r w:rsidRPr="006832FA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against dancer, 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S</w:t>
      </w:r>
      <w:r w:rsidRPr="006832FA">
        <w:rPr>
          <w:rStyle w:val="Emphasis"/>
          <w:rFonts w:ascii="Arial" w:hAnsi="Arial" w:cs="Arial"/>
          <w:i w:val="0"/>
          <w:iCs w:val="0"/>
          <w:sz w:val="24"/>
          <w:szCs w:val="24"/>
        </w:rPr>
        <w:t>ingers go against singer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, Fashion go against fashion.</w:t>
      </w:r>
    </w:p>
    <w:p w14:paraId="7BA79A92" w14:textId="5E021C8A" w:rsidR="0095482D" w:rsidRDefault="00E3210F" w:rsidP="00E84845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hanging="33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Talents need to </w:t>
      </w:r>
      <w:r w:rsidRPr="0071102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come 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live</w:t>
      </w:r>
      <w:r w:rsidRPr="0071102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15 min before the PK Battle</w:t>
      </w:r>
      <w:r w:rsidR="008E5682">
        <w:rPr>
          <w:rStyle w:val="Emphasis"/>
          <w:rFonts w:ascii="Arial" w:hAnsi="Arial" w:cs="Arial"/>
          <w:i w:val="0"/>
          <w:iCs w:val="0"/>
          <w:sz w:val="24"/>
          <w:szCs w:val="24"/>
        </w:rPr>
        <w:t>,</w:t>
      </w:r>
      <w:r w:rsidR="009D744E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9D744E" w:rsidRP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there</w:t>
      </w:r>
      <w:r w:rsidR="0095482D" w:rsidRP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will be a 15-mi</w:t>
      </w:r>
      <w:r w:rsidR="0023069E">
        <w:rPr>
          <w:rStyle w:val="Emphasis"/>
          <w:rFonts w:ascii="Arial" w:hAnsi="Arial" w:cs="Arial"/>
          <w:i w:val="0"/>
          <w:iCs w:val="0"/>
          <w:sz w:val="24"/>
          <w:szCs w:val="24"/>
        </w:rPr>
        <w:t>n</w:t>
      </w:r>
      <w:r w:rsidR="0095482D" w:rsidRP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official PK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match </w:t>
      </w:r>
      <w:r w:rsidR="0095482D" w:rsidRP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scheduled for the event.</w:t>
      </w:r>
    </w:p>
    <w:p w14:paraId="268E638B" w14:textId="751D7E42" w:rsidR="00AB0984" w:rsidRPr="00181E96" w:rsidRDefault="00AB0984" w:rsidP="00E84845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hanging="33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First Talent to the left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on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the webpage schedule, will start the performance first and will perform for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f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irst 5 – 6 Min, </w:t>
      </w:r>
      <w:r w:rsidR="0079759C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then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n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ext </w:t>
      </w:r>
      <w:r w:rsidR="0095482D">
        <w:rPr>
          <w:rStyle w:val="Emphasis"/>
          <w:rFonts w:ascii="Arial" w:hAnsi="Arial" w:cs="Arial"/>
          <w:i w:val="0"/>
          <w:iCs w:val="0"/>
          <w:sz w:val="24"/>
          <w:szCs w:val="24"/>
        </w:rPr>
        <w:t>t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alent will perform for 5 – 6 Min.</w:t>
      </w:r>
    </w:p>
    <w:p w14:paraId="34079437" w14:textId="45BAF8B0" w:rsidR="00AB0984" w:rsidRPr="00181E96" w:rsidRDefault="00AB0984" w:rsidP="00E84845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hanging="332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Will have 1 winner </w:t>
      </w:r>
      <w:r w:rsidR="00A4485D">
        <w:rPr>
          <w:rStyle w:val="Emphasis"/>
          <w:rFonts w:ascii="Arial" w:hAnsi="Arial" w:cs="Arial"/>
          <w:i w:val="0"/>
          <w:iCs w:val="0"/>
          <w:sz w:val="24"/>
          <w:szCs w:val="24"/>
        </w:rPr>
        <w:t>from each category (Dancing</w:t>
      </w:r>
      <w:r w:rsidR="002B0C2A">
        <w:rPr>
          <w:rStyle w:val="Emphasis"/>
          <w:rFonts w:ascii="Arial" w:hAnsi="Arial" w:cs="Arial"/>
          <w:i w:val="0"/>
          <w:iCs w:val="0"/>
          <w:sz w:val="24"/>
          <w:szCs w:val="24"/>
        </w:rPr>
        <w:t>,</w:t>
      </w:r>
      <w:r w:rsidR="00A4485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Singing</w:t>
      </w:r>
      <w:r w:rsidR="002B0C2A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&amp; Fashion</w:t>
      </w:r>
      <w:r w:rsidR="00A4485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) 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based on maximum beans received in </w:t>
      </w:r>
      <w:r w:rsidR="00A4485D">
        <w:rPr>
          <w:rStyle w:val="Emphasis"/>
          <w:rFonts w:ascii="Arial" w:hAnsi="Arial" w:cs="Arial"/>
          <w:i w:val="0"/>
          <w:iCs w:val="0"/>
          <w:sz w:val="24"/>
          <w:szCs w:val="24"/>
        </w:rPr>
        <w:t>the event</w:t>
      </w:r>
      <w:r w:rsidR="00E6485F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will be</w:t>
      </w:r>
      <w:r w:rsidR="00E6485F" w:rsidRPr="00181E96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</w:rPr>
        <w:t xml:space="preserve"> </w:t>
      </w:r>
      <w:r w:rsidR="00E6485F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mentioned in the </w:t>
      </w:r>
      <w:r w:rsidR="00C47E21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BANNER </w:t>
      </w:r>
      <w:r w:rsidR="00E6485F"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for 3 days</w:t>
      </w:r>
      <w:r w:rsidR="00FF6651"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21CDC68B" w14:textId="22EF7F5D" w:rsidR="00AB0984" w:rsidRDefault="00AB0984" w:rsidP="00E84845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446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bookmarkStart w:id="2" w:name="_Hlk87450709"/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Talents</w:t>
      </w:r>
      <w:r w:rsidR="00E8263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and User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will be ranked on the leaderboard based on the </w:t>
      </w:r>
      <w:r w:rsidR="007E553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maximum 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beans received</w:t>
      </w:r>
      <w:r w:rsidR="00E8263D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and spent respectivel</w:t>
      </w:r>
      <w:r w:rsidR="00A4485D">
        <w:rPr>
          <w:rStyle w:val="Emphasis"/>
          <w:rFonts w:ascii="Arial" w:hAnsi="Arial" w:cs="Arial"/>
          <w:i w:val="0"/>
          <w:iCs w:val="0"/>
          <w:sz w:val="24"/>
          <w:szCs w:val="24"/>
        </w:rPr>
        <w:t>y</w:t>
      </w:r>
      <w:r w:rsidR="001B1425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in the event</w:t>
      </w:r>
      <w:r w:rsidRPr="00181E96">
        <w:rPr>
          <w:rStyle w:val="Emphasis"/>
          <w:rFonts w:ascii="Arial" w:hAnsi="Arial" w:cs="Arial"/>
          <w:i w:val="0"/>
          <w:iCs w:val="0"/>
          <w:sz w:val="24"/>
          <w:szCs w:val="24"/>
        </w:rPr>
        <w:t>.</w:t>
      </w:r>
    </w:p>
    <w:p w14:paraId="2BA0FAE7" w14:textId="358E9925" w:rsidR="007833EA" w:rsidRDefault="007833EA" w:rsidP="00E84845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446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Talent ranking will be separate for each category.</w:t>
      </w:r>
    </w:p>
    <w:p w14:paraId="1E873738" w14:textId="77777777" w:rsidR="00E84845" w:rsidRPr="00E84845" w:rsidRDefault="00E84845" w:rsidP="00E84845">
      <w:pPr>
        <w:pStyle w:val="ListParagraph"/>
        <w:numPr>
          <w:ilvl w:val="0"/>
          <w:numId w:val="1"/>
        </w:numPr>
        <w:spacing w:line="360" w:lineRule="auto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E84845">
        <w:rPr>
          <w:rStyle w:val="Emphasis"/>
          <w:rFonts w:ascii="Arial" w:hAnsi="Arial" w:cs="Arial"/>
          <w:i w:val="0"/>
          <w:iCs w:val="0"/>
          <w:sz w:val="24"/>
          <w:szCs w:val="24"/>
        </w:rPr>
        <w:t>The winner of this tournament will be decided based on the beans they receive in the Final Round.</w:t>
      </w:r>
    </w:p>
    <w:p w14:paraId="3A95FCC1" w14:textId="77777777" w:rsidR="00E84845" w:rsidRPr="00181E96" w:rsidRDefault="00E84845" w:rsidP="00E84845">
      <w:pPr>
        <w:pStyle w:val="ListParagraph"/>
        <w:tabs>
          <w:tab w:val="left" w:pos="538"/>
        </w:tabs>
        <w:spacing w:line="276" w:lineRule="auto"/>
        <w:ind w:right="446" w:firstLine="0"/>
        <w:rPr>
          <w:rStyle w:val="Emphasis"/>
          <w:rFonts w:ascii="Arial" w:hAnsi="Arial" w:cs="Arial"/>
          <w:i w:val="0"/>
          <w:iCs w:val="0"/>
          <w:sz w:val="24"/>
          <w:szCs w:val="24"/>
        </w:rPr>
      </w:pPr>
    </w:p>
    <w:bookmarkEnd w:id="1"/>
    <w:bookmarkEnd w:id="2"/>
    <w:p w14:paraId="4F01C001" w14:textId="2ECB905F" w:rsidR="001814D8" w:rsidRPr="001F34E9" w:rsidRDefault="001062B8" w:rsidP="001814D8">
      <w:pPr>
        <w:rPr>
          <w:rFonts w:ascii="Arial" w:hAnsi="Arial" w:cs="Arial"/>
          <w:b/>
          <w:bCs/>
          <w:sz w:val="28"/>
          <w:szCs w:val="28"/>
        </w:rPr>
      </w:pPr>
      <w:r w:rsidRPr="001F34E9">
        <w:rPr>
          <w:rFonts w:ascii="Arial" w:hAnsi="Arial" w:cs="Arial"/>
          <w:b/>
          <w:bCs/>
          <w:sz w:val="28"/>
          <w:szCs w:val="28"/>
        </w:rPr>
        <w:t>Match Table (</w:t>
      </w:r>
      <w:r w:rsidR="001814D8" w:rsidRPr="001F34E9">
        <w:rPr>
          <w:rFonts w:ascii="Arial" w:hAnsi="Arial" w:cs="Arial"/>
          <w:b/>
          <w:bCs/>
          <w:sz w:val="28"/>
          <w:szCs w:val="28"/>
        </w:rPr>
        <w:t>Reference Table</w:t>
      </w:r>
      <w:r w:rsidRPr="001F34E9">
        <w:rPr>
          <w:rFonts w:ascii="Arial" w:hAnsi="Arial" w:cs="Arial"/>
          <w:b/>
          <w:bCs/>
          <w:sz w:val="28"/>
          <w:szCs w:val="28"/>
        </w:rPr>
        <w:t>)</w:t>
      </w:r>
      <w:r w:rsidR="006D1F6F">
        <w:rPr>
          <w:rFonts w:ascii="Arial" w:hAnsi="Arial" w:cs="Arial"/>
          <w:b/>
          <w:bCs/>
          <w:sz w:val="28"/>
          <w:szCs w:val="28"/>
        </w:rPr>
        <w:t>:</w:t>
      </w:r>
    </w:p>
    <w:tbl>
      <w:tblPr>
        <w:tblpPr w:leftFromText="180" w:rightFromText="180" w:vertAnchor="text" w:horzAnchor="margin" w:tblpY="326"/>
        <w:tblW w:w="6371" w:type="dxa"/>
        <w:tblBorders>
          <w:top w:val="single" w:sz="6" w:space="0" w:color="D5D5D5"/>
          <w:left w:val="single" w:sz="6" w:space="0" w:color="D5D5D5"/>
          <w:bottom w:val="single" w:sz="6" w:space="0" w:color="D5D5D5"/>
          <w:right w:val="single" w:sz="6" w:space="0" w:color="D5D5D5"/>
          <w:insideH w:val="single" w:sz="6" w:space="0" w:color="D5D5D5"/>
          <w:insideV w:val="single" w:sz="6" w:space="0" w:color="D5D5D5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19"/>
        <w:gridCol w:w="2126"/>
        <w:gridCol w:w="2126"/>
      </w:tblGrid>
      <w:tr w:rsidR="004D09D0" w:rsidRPr="006832FA" w14:paraId="1348D1D1" w14:textId="77777777" w:rsidTr="004D09D0">
        <w:trPr>
          <w:trHeight w:val="411"/>
        </w:trPr>
        <w:tc>
          <w:tcPr>
            <w:tcW w:w="2119" w:type="dxa"/>
          </w:tcPr>
          <w:p w14:paraId="7D8CE4D5" w14:textId="66147A39" w:rsidR="004D09D0" w:rsidRPr="006832FA" w:rsidRDefault="004D09D0" w:rsidP="00BE229D">
            <w:pPr>
              <w:pStyle w:val="TableParagraph"/>
              <w:spacing w:before="61" w:line="182" w:lineRule="auto"/>
              <w:ind w:right="139"/>
              <w:rPr>
                <w:rFonts w:ascii="Arial" w:hAnsi="Arial" w:cs="Arial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MATCH 1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 xml:space="preserve"> 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Battle</w:t>
            </w:r>
            <w:r w:rsidRPr="006832FA">
              <w:rPr>
                <w:rFonts w:ascii="Arial" w:hAnsi="Arial" w:cs="Arial"/>
                <w:spacing w:val="12"/>
                <w:w w:val="105"/>
                <w:sz w:val="24"/>
                <w:szCs w:val="24"/>
              </w:rPr>
              <w:t xml:space="preserve"> </w:t>
            </w:r>
          </w:p>
        </w:tc>
        <w:tc>
          <w:tcPr>
            <w:tcW w:w="2126" w:type="dxa"/>
          </w:tcPr>
          <w:p w14:paraId="48EC1860" w14:textId="29CB0168" w:rsidR="004D09D0" w:rsidRPr="006832FA" w:rsidRDefault="004D09D0" w:rsidP="00BE229D">
            <w:pPr>
              <w:pStyle w:val="TableParagraph"/>
              <w:spacing w:before="61" w:line="182" w:lineRule="auto"/>
              <w:ind w:right="139"/>
              <w:rPr>
                <w:rFonts w:ascii="Arial" w:hAnsi="Arial" w:cs="Arial"/>
                <w:w w:val="10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MATCH 2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 xml:space="preserve"> 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Battle</w:t>
            </w:r>
            <w:r w:rsidRPr="006832FA">
              <w:rPr>
                <w:rFonts w:ascii="Arial" w:hAnsi="Arial" w:cs="Arial"/>
                <w:spacing w:val="12"/>
                <w:w w:val="105"/>
                <w:sz w:val="24"/>
                <w:szCs w:val="24"/>
              </w:rPr>
              <w:t xml:space="preserve"> </w:t>
            </w:r>
          </w:p>
        </w:tc>
        <w:tc>
          <w:tcPr>
            <w:tcW w:w="2126" w:type="dxa"/>
          </w:tcPr>
          <w:p w14:paraId="70D0F108" w14:textId="18482D26" w:rsidR="004D09D0" w:rsidRPr="006832FA" w:rsidRDefault="004D09D0" w:rsidP="00BE229D">
            <w:pPr>
              <w:pStyle w:val="TableParagraph"/>
              <w:spacing w:before="61" w:line="182" w:lineRule="auto"/>
              <w:ind w:right="139"/>
              <w:rPr>
                <w:rFonts w:ascii="Arial" w:hAnsi="Arial" w:cs="Arial"/>
                <w:w w:val="10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MATCH 3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 xml:space="preserve"> 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Battle</w:t>
            </w:r>
            <w:r w:rsidRPr="006832FA">
              <w:rPr>
                <w:rFonts w:ascii="Arial" w:hAnsi="Arial" w:cs="Arial"/>
                <w:spacing w:val="12"/>
                <w:w w:val="105"/>
                <w:sz w:val="24"/>
                <w:szCs w:val="24"/>
              </w:rPr>
              <w:t xml:space="preserve"> </w:t>
            </w:r>
          </w:p>
        </w:tc>
      </w:tr>
      <w:tr w:rsidR="004D09D0" w:rsidRPr="006832FA" w14:paraId="51502183" w14:textId="77777777" w:rsidTr="004D09D0">
        <w:trPr>
          <w:trHeight w:val="368"/>
        </w:trPr>
        <w:tc>
          <w:tcPr>
            <w:tcW w:w="2119" w:type="dxa"/>
          </w:tcPr>
          <w:p w14:paraId="6BA60DBF" w14:textId="018B36C0" w:rsidR="004D09D0" w:rsidRPr="006832FA" w:rsidRDefault="004D09D0" w:rsidP="004D09D0">
            <w:pPr>
              <w:pStyle w:val="TableParagraph"/>
              <w:spacing w:before="1"/>
              <w:rPr>
                <w:rFonts w:ascii="Arial" w:hAnsi="Arial" w:cs="Arial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Talent Dancer 1 </w:t>
            </w:r>
          </w:p>
        </w:tc>
        <w:tc>
          <w:tcPr>
            <w:tcW w:w="2126" w:type="dxa"/>
          </w:tcPr>
          <w:p w14:paraId="7733F4D4" w14:textId="7ADF0AA7" w:rsidR="004D09D0" w:rsidRPr="006832FA" w:rsidRDefault="004D09D0" w:rsidP="004D09D0">
            <w:pPr>
              <w:pStyle w:val="TableParagraph"/>
              <w:spacing w:before="1"/>
              <w:rPr>
                <w:rFonts w:ascii="Arial" w:hAnsi="Arial" w:cs="Arial"/>
                <w:w w:val="11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Talent 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>Singer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>1</w:t>
            </w:r>
          </w:p>
        </w:tc>
        <w:tc>
          <w:tcPr>
            <w:tcW w:w="2126" w:type="dxa"/>
          </w:tcPr>
          <w:p w14:paraId="301EDFFC" w14:textId="6A42A0B9" w:rsidR="004D09D0" w:rsidRPr="006832FA" w:rsidRDefault="004D09D0" w:rsidP="004D09D0">
            <w:pPr>
              <w:pStyle w:val="TableParagraph"/>
              <w:spacing w:before="1"/>
              <w:rPr>
                <w:rFonts w:ascii="Arial" w:hAnsi="Arial" w:cs="Arial"/>
                <w:w w:val="115"/>
                <w:sz w:val="24"/>
                <w:szCs w:val="24"/>
              </w:rPr>
            </w:pPr>
            <w:r>
              <w:rPr>
                <w:rFonts w:ascii="Arial" w:hAnsi="Arial" w:cs="Arial"/>
                <w:w w:val="105"/>
                <w:sz w:val="24"/>
                <w:szCs w:val="24"/>
              </w:rPr>
              <w:t>Fashion Talent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 1 </w:t>
            </w:r>
          </w:p>
        </w:tc>
      </w:tr>
      <w:tr w:rsidR="004D09D0" w:rsidRPr="006832FA" w14:paraId="486AB257" w14:textId="77777777" w:rsidTr="004D09D0">
        <w:trPr>
          <w:trHeight w:val="368"/>
        </w:trPr>
        <w:tc>
          <w:tcPr>
            <w:tcW w:w="2119" w:type="dxa"/>
          </w:tcPr>
          <w:p w14:paraId="3CC81E32" w14:textId="20109E2F" w:rsidR="004D09D0" w:rsidRPr="006832FA" w:rsidRDefault="004D09D0" w:rsidP="004D09D0">
            <w:pPr>
              <w:pStyle w:val="TableParagraph"/>
              <w:spacing w:before="1"/>
              <w:jc w:val="center"/>
              <w:rPr>
                <w:rFonts w:ascii="Arial" w:hAnsi="Arial" w:cs="Arial"/>
                <w:w w:val="10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Vs</w:t>
            </w:r>
          </w:p>
        </w:tc>
        <w:tc>
          <w:tcPr>
            <w:tcW w:w="2126" w:type="dxa"/>
          </w:tcPr>
          <w:p w14:paraId="643B4139" w14:textId="35928B9C" w:rsidR="004D09D0" w:rsidRPr="006832FA" w:rsidRDefault="004D09D0" w:rsidP="004D09D0">
            <w:pPr>
              <w:pStyle w:val="TableParagraph"/>
              <w:spacing w:before="1"/>
              <w:jc w:val="center"/>
              <w:rPr>
                <w:rFonts w:ascii="Arial" w:hAnsi="Arial" w:cs="Arial"/>
                <w:w w:val="10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Vs</w:t>
            </w:r>
          </w:p>
        </w:tc>
        <w:tc>
          <w:tcPr>
            <w:tcW w:w="2126" w:type="dxa"/>
          </w:tcPr>
          <w:p w14:paraId="50421879" w14:textId="7DBCFD24" w:rsidR="004D09D0" w:rsidRPr="006832FA" w:rsidRDefault="004D09D0" w:rsidP="004D09D0">
            <w:pPr>
              <w:pStyle w:val="TableParagraph"/>
              <w:spacing w:before="1"/>
              <w:jc w:val="center"/>
              <w:rPr>
                <w:rFonts w:ascii="Arial" w:hAnsi="Arial" w:cs="Arial"/>
                <w:w w:val="105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Vs</w:t>
            </w:r>
          </w:p>
        </w:tc>
      </w:tr>
      <w:tr w:rsidR="004D09D0" w:rsidRPr="006832FA" w14:paraId="68FE954D" w14:textId="77777777" w:rsidTr="004D09D0">
        <w:trPr>
          <w:trHeight w:val="368"/>
        </w:trPr>
        <w:tc>
          <w:tcPr>
            <w:tcW w:w="2119" w:type="dxa"/>
          </w:tcPr>
          <w:p w14:paraId="0A227729" w14:textId="2D5B321D" w:rsidR="004D09D0" w:rsidRPr="006832FA" w:rsidRDefault="004D09D0" w:rsidP="004D09D0">
            <w:pPr>
              <w:pStyle w:val="TableParagraph"/>
              <w:spacing w:before="1"/>
              <w:rPr>
                <w:rFonts w:ascii="Arial" w:hAnsi="Arial" w:cs="Arial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>Talent Dancer 2</w:t>
            </w:r>
          </w:p>
        </w:tc>
        <w:tc>
          <w:tcPr>
            <w:tcW w:w="2126" w:type="dxa"/>
          </w:tcPr>
          <w:p w14:paraId="1E154010" w14:textId="363826A0" w:rsidR="004D09D0" w:rsidRPr="006832FA" w:rsidRDefault="004D09D0" w:rsidP="004D09D0">
            <w:pPr>
              <w:pStyle w:val="TableParagraph"/>
              <w:spacing w:before="1"/>
              <w:rPr>
                <w:rFonts w:ascii="Arial" w:hAnsi="Arial" w:cs="Arial"/>
                <w:w w:val="110"/>
                <w:sz w:val="24"/>
                <w:szCs w:val="24"/>
              </w:rPr>
            </w:pP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Talent 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>Singer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w w:val="105"/>
                <w:sz w:val="24"/>
                <w:szCs w:val="24"/>
              </w:rPr>
              <w:t>2</w:t>
            </w:r>
          </w:p>
        </w:tc>
        <w:tc>
          <w:tcPr>
            <w:tcW w:w="2126" w:type="dxa"/>
          </w:tcPr>
          <w:p w14:paraId="73CC6636" w14:textId="2BB1375B" w:rsidR="004D09D0" w:rsidRPr="006832FA" w:rsidRDefault="004D09D0" w:rsidP="004D09D0">
            <w:pPr>
              <w:pStyle w:val="TableParagraph"/>
              <w:spacing w:before="1"/>
              <w:rPr>
                <w:rFonts w:ascii="Arial" w:hAnsi="Arial" w:cs="Arial"/>
                <w:w w:val="110"/>
                <w:sz w:val="24"/>
                <w:szCs w:val="24"/>
              </w:rPr>
            </w:pPr>
            <w:r>
              <w:rPr>
                <w:rFonts w:ascii="Arial" w:hAnsi="Arial" w:cs="Arial"/>
                <w:w w:val="105"/>
                <w:sz w:val="24"/>
                <w:szCs w:val="24"/>
              </w:rPr>
              <w:t>Fashion Talent</w:t>
            </w:r>
            <w:r w:rsidRPr="006832FA">
              <w:rPr>
                <w:rFonts w:ascii="Arial" w:hAnsi="Arial" w:cs="Arial"/>
                <w:w w:val="105"/>
                <w:sz w:val="24"/>
                <w:szCs w:val="24"/>
              </w:rPr>
              <w:t xml:space="preserve"> 2</w:t>
            </w:r>
          </w:p>
        </w:tc>
      </w:tr>
    </w:tbl>
    <w:p w14:paraId="23BF17BA" w14:textId="36EEE817" w:rsidR="001814D8" w:rsidRPr="006832FA" w:rsidRDefault="001814D8" w:rsidP="001814D8">
      <w:pPr>
        <w:rPr>
          <w:rFonts w:ascii="Arial" w:hAnsi="Arial" w:cs="Arial"/>
          <w:sz w:val="24"/>
          <w:szCs w:val="24"/>
        </w:rPr>
      </w:pPr>
    </w:p>
    <w:p w14:paraId="064A9B51" w14:textId="7735278C" w:rsidR="001062B8" w:rsidRPr="006832FA" w:rsidRDefault="001062B8" w:rsidP="001814D8">
      <w:pPr>
        <w:rPr>
          <w:rFonts w:ascii="Arial" w:hAnsi="Arial" w:cs="Arial"/>
          <w:sz w:val="24"/>
          <w:szCs w:val="24"/>
        </w:rPr>
      </w:pPr>
    </w:p>
    <w:p w14:paraId="4D3B1DBF" w14:textId="6FF0F3D6" w:rsidR="001062B8" w:rsidRPr="006832FA" w:rsidRDefault="001062B8" w:rsidP="001814D8">
      <w:pPr>
        <w:rPr>
          <w:rFonts w:ascii="Arial" w:hAnsi="Arial" w:cs="Arial"/>
          <w:sz w:val="24"/>
          <w:szCs w:val="24"/>
        </w:rPr>
      </w:pPr>
    </w:p>
    <w:p w14:paraId="09C75594" w14:textId="3F2AB38E" w:rsidR="001062B8" w:rsidRPr="006832FA" w:rsidRDefault="001062B8" w:rsidP="001814D8">
      <w:pPr>
        <w:rPr>
          <w:rFonts w:ascii="Arial" w:hAnsi="Arial" w:cs="Arial"/>
          <w:sz w:val="24"/>
          <w:szCs w:val="24"/>
        </w:rPr>
      </w:pPr>
    </w:p>
    <w:p w14:paraId="17AB8EFC" w14:textId="77777777" w:rsidR="002B0C2A" w:rsidRDefault="002B0C2A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7A12C3E6" w14:textId="75A3601F" w:rsidR="00C44409" w:rsidRDefault="001F34E9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  <w:r w:rsidRPr="001E7539">
        <w:rPr>
          <w:rFonts w:ascii="Arial" w:hAnsi="Arial" w:cs="Arial"/>
          <w:w w:val="115"/>
          <w:sz w:val="16"/>
          <w:szCs w:val="16"/>
        </w:rPr>
        <w:t>Note:</w:t>
      </w:r>
      <w:r w:rsidR="001E7539" w:rsidRPr="001E7539">
        <w:rPr>
          <w:rFonts w:ascii="Arial" w:hAnsi="Arial" w:cs="Arial"/>
          <w:w w:val="115"/>
          <w:sz w:val="16"/>
          <w:szCs w:val="16"/>
        </w:rPr>
        <w:t xml:space="preserve"> </w:t>
      </w:r>
      <w:r w:rsidR="00E654A8" w:rsidRPr="001E7539">
        <w:rPr>
          <w:rFonts w:ascii="Arial" w:hAnsi="Arial" w:cs="Arial"/>
          <w:w w:val="115"/>
          <w:sz w:val="16"/>
          <w:szCs w:val="16"/>
        </w:rPr>
        <w:t xml:space="preserve">above </w:t>
      </w:r>
      <w:r w:rsidRPr="001E7539">
        <w:rPr>
          <w:rFonts w:ascii="Arial" w:hAnsi="Arial" w:cs="Arial"/>
          <w:w w:val="115"/>
          <w:sz w:val="16"/>
          <w:szCs w:val="16"/>
        </w:rPr>
        <w:t>table used for reference</w:t>
      </w:r>
    </w:p>
    <w:p w14:paraId="7A59B725" w14:textId="66E3E8BE" w:rsidR="00852013" w:rsidRDefault="00852013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50649BE9" w14:textId="3EBE2026" w:rsidR="00E84845" w:rsidRDefault="00E84845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1BB16F4B" w14:textId="77777777" w:rsidR="00E84845" w:rsidRDefault="00E84845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1EAD9B0F" w14:textId="77777777" w:rsidR="00AC5CA7" w:rsidRDefault="00AC5CA7" w:rsidP="00AC5CA7">
      <w:pPr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F30E80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  <w:lastRenderedPageBreak/>
        <w:t xml:space="preserve">ROUND </w:t>
      </w:r>
      <w:r w:rsidRPr="00565946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  <w:t>1</w:t>
      </w:r>
      <w:r w:rsidRPr="00CC2B6C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</w:rPr>
        <w:t>:</w:t>
      </w:r>
      <w:r w:rsidRPr="00CC2B6C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</w:p>
    <w:p w14:paraId="0522642C" w14:textId="4AC8A544" w:rsidR="00AC5CA7" w:rsidRPr="003D0D34" w:rsidRDefault="00AC5CA7" w:rsidP="00AC5CA7">
      <w:pPr>
        <w:pStyle w:val="ListParagraph"/>
        <w:numPr>
          <w:ilvl w:val="0"/>
          <w:numId w:val="9"/>
        </w:numPr>
        <w:tabs>
          <w:tab w:val="left" w:pos="1276"/>
        </w:tabs>
        <w:spacing w:line="276" w:lineRule="auto"/>
        <w:ind w:left="851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Round 1 will be 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conducted</w:t>
      </w: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E14677">
        <w:rPr>
          <w:rStyle w:val="Emphasis"/>
          <w:rFonts w:ascii="Arial" w:hAnsi="Arial" w:cs="Arial"/>
          <w:i w:val="0"/>
          <w:iCs w:val="0"/>
          <w:sz w:val="24"/>
          <w:szCs w:val="24"/>
        </w:rPr>
        <w:t>from</w:t>
      </w: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9F48BF">
        <w:rPr>
          <w:rStyle w:val="Emphasis"/>
          <w:rFonts w:ascii="Arial" w:hAnsi="Arial" w:cs="Arial"/>
          <w:i w:val="0"/>
          <w:iCs w:val="0"/>
          <w:sz w:val="24"/>
          <w:szCs w:val="24"/>
        </w:rPr>
        <w:t>8</w:t>
      </w:r>
      <w:r w:rsidR="00673AB2" w:rsidRPr="00673AB2">
        <w:rPr>
          <w:rStyle w:val="Emphasis"/>
          <w:rFonts w:ascii="Arial" w:hAnsi="Arial" w:cs="Arial"/>
          <w:i w:val="0"/>
          <w:iCs w:val="0"/>
          <w:sz w:val="24"/>
          <w:szCs w:val="24"/>
          <w:vertAlign w:val="superscript"/>
        </w:rPr>
        <w:t>th</w:t>
      </w:r>
      <w:r w:rsidR="00673AB2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Nov </w:t>
      </w:r>
      <w:r w:rsidR="009F48BF">
        <w:rPr>
          <w:rStyle w:val="Emphasis"/>
          <w:rFonts w:ascii="Arial" w:hAnsi="Arial" w:cs="Arial"/>
          <w:i w:val="0"/>
          <w:iCs w:val="0"/>
          <w:sz w:val="24"/>
          <w:szCs w:val="24"/>
        </w:rPr>
        <w:t>&amp;</w:t>
      </w:r>
      <w:r w:rsidR="00673AB2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="009F48BF">
        <w:rPr>
          <w:rStyle w:val="Emphasis"/>
          <w:rFonts w:ascii="Arial" w:hAnsi="Arial" w:cs="Arial"/>
          <w:i w:val="0"/>
          <w:iCs w:val="0"/>
          <w:sz w:val="24"/>
          <w:szCs w:val="24"/>
        </w:rPr>
        <w:t>9</w:t>
      </w:r>
      <w:r w:rsidR="00673AB2" w:rsidRPr="00673AB2">
        <w:rPr>
          <w:rStyle w:val="Emphasis"/>
          <w:rFonts w:ascii="Arial" w:hAnsi="Arial" w:cs="Arial"/>
          <w:i w:val="0"/>
          <w:iCs w:val="0"/>
          <w:sz w:val="24"/>
          <w:szCs w:val="24"/>
          <w:vertAlign w:val="superscript"/>
        </w:rPr>
        <w:t>th</w:t>
      </w:r>
      <w:r w:rsidR="00673AB2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Nov</w:t>
      </w: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. </w:t>
      </w:r>
    </w:p>
    <w:p w14:paraId="136997AC" w14:textId="0CDB6596" w:rsidR="00AC5CA7" w:rsidRPr="003D0D34" w:rsidRDefault="00AC5CA7" w:rsidP="00AC5CA7">
      <w:pPr>
        <w:pStyle w:val="ListParagraph"/>
        <w:numPr>
          <w:ilvl w:val="0"/>
          <w:numId w:val="9"/>
        </w:numPr>
        <w:tabs>
          <w:tab w:val="left" w:pos="1276"/>
        </w:tabs>
        <w:spacing w:line="276" w:lineRule="auto"/>
        <w:ind w:left="851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14</w:t>
      </w: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Dancers, 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14</w:t>
      </w: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Singers, </w:t>
      </w:r>
      <w:r w:rsidR="00E14677">
        <w:rPr>
          <w:rStyle w:val="Emphasis"/>
          <w:rFonts w:ascii="Arial" w:hAnsi="Arial" w:cs="Arial"/>
          <w:i w:val="0"/>
          <w:iCs w:val="0"/>
          <w:sz w:val="24"/>
          <w:szCs w:val="24"/>
        </w:rPr>
        <w:t>10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>Fashion talents will be participating.</w:t>
      </w:r>
    </w:p>
    <w:p w14:paraId="08EBD9E6" w14:textId="01E3E6C1" w:rsidR="00AC5CA7" w:rsidRPr="00BB73DD" w:rsidRDefault="00AC5CA7" w:rsidP="003017E5">
      <w:pPr>
        <w:pStyle w:val="ListParagraph"/>
        <w:numPr>
          <w:ilvl w:val="0"/>
          <w:numId w:val="9"/>
        </w:numPr>
        <w:tabs>
          <w:tab w:val="left" w:pos="538"/>
          <w:tab w:val="left" w:pos="1276"/>
        </w:tabs>
        <w:spacing w:before="87" w:line="276" w:lineRule="auto"/>
        <w:ind w:left="851"/>
        <w:rPr>
          <w:rFonts w:ascii="Arial" w:hAnsi="Arial" w:cs="Arial"/>
          <w:b/>
          <w:bCs/>
          <w:sz w:val="24"/>
          <w:szCs w:val="24"/>
        </w:rPr>
      </w:pPr>
      <w:r w:rsidRPr="00BB73DD">
        <w:rPr>
          <w:rFonts w:ascii="Arial" w:hAnsi="Arial" w:cs="Arial"/>
          <w:w w:val="110"/>
          <w:sz w:val="24"/>
          <w:szCs w:val="24"/>
        </w:rPr>
        <w:t xml:space="preserve">After all the matches are conducted, Top 8 dancers, top 8 singers and top </w:t>
      </w:r>
      <w:r w:rsidR="00AE68EF" w:rsidRPr="00BB73DD">
        <w:rPr>
          <w:rFonts w:ascii="Arial" w:hAnsi="Arial" w:cs="Arial"/>
          <w:w w:val="110"/>
          <w:sz w:val="24"/>
          <w:szCs w:val="24"/>
        </w:rPr>
        <w:t>6</w:t>
      </w:r>
      <w:r w:rsidRPr="00BB73DD">
        <w:rPr>
          <w:rFonts w:ascii="Arial" w:hAnsi="Arial" w:cs="Arial"/>
          <w:w w:val="110"/>
          <w:sz w:val="24"/>
          <w:szCs w:val="24"/>
        </w:rPr>
        <w:t xml:space="preserve"> fashion talents with maximum beans earned will qualify for round 2</w:t>
      </w:r>
      <w:r w:rsidR="00BB73DD">
        <w:rPr>
          <w:rFonts w:ascii="Arial" w:hAnsi="Arial" w:cs="Arial"/>
          <w:w w:val="110"/>
          <w:sz w:val="24"/>
          <w:szCs w:val="24"/>
        </w:rPr>
        <w:t>.</w:t>
      </w:r>
      <w:r w:rsidRPr="00BB73DD">
        <w:rPr>
          <w:rFonts w:ascii="Arial" w:hAnsi="Arial" w:cs="Arial"/>
          <w:w w:val="110"/>
          <w:sz w:val="24"/>
          <w:szCs w:val="24"/>
        </w:rPr>
        <w:t xml:space="preserve"> </w:t>
      </w:r>
    </w:p>
    <w:p w14:paraId="22B04453" w14:textId="77777777" w:rsidR="00673AB2" w:rsidRDefault="00673AB2" w:rsidP="00673AB2">
      <w:pPr>
        <w:spacing w:after="0" w:line="276" w:lineRule="auto"/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</w:pPr>
    </w:p>
    <w:p w14:paraId="5B12F3D1" w14:textId="1CAC8D2A" w:rsidR="00AC5CA7" w:rsidRDefault="00AC5CA7" w:rsidP="00AC5CA7">
      <w:pPr>
        <w:spacing w:line="276" w:lineRule="auto"/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</w:rPr>
      </w:pPr>
      <w:r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  <w:t>Round 2 (</w:t>
      </w:r>
      <w:r w:rsidRPr="00F30E80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  <w:t>FINAL ROUND</w:t>
      </w:r>
      <w:r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  <w:u w:val="single"/>
        </w:rPr>
        <w:t>)</w:t>
      </w:r>
      <w:r w:rsidRPr="00F30E80">
        <w:rPr>
          <w:rStyle w:val="Emphasis"/>
          <w:rFonts w:ascii="Arial" w:hAnsi="Arial" w:cs="Arial"/>
          <w:b/>
          <w:bCs/>
          <w:i w:val="0"/>
          <w:iCs w:val="0"/>
          <w:sz w:val="24"/>
          <w:szCs w:val="24"/>
        </w:rPr>
        <w:t xml:space="preserve">: </w:t>
      </w:r>
    </w:p>
    <w:p w14:paraId="012079AA" w14:textId="2DC13BB3" w:rsidR="00AC5CA7" w:rsidRPr="003D0D34" w:rsidRDefault="00AC5CA7" w:rsidP="00AC5CA7">
      <w:pPr>
        <w:pStyle w:val="ListParagraph"/>
        <w:numPr>
          <w:ilvl w:val="0"/>
          <w:numId w:val="10"/>
        </w:numPr>
        <w:spacing w:line="276" w:lineRule="auto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Round 2 will be conducted on </w:t>
      </w:r>
      <w:r w:rsidR="00673AB2">
        <w:rPr>
          <w:rStyle w:val="Emphasis"/>
          <w:rFonts w:ascii="Arial" w:hAnsi="Arial" w:cs="Arial"/>
          <w:i w:val="0"/>
          <w:iCs w:val="0"/>
          <w:sz w:val="24"/>
          <w:szCs w:val="24"/>
        </w:rPr>
        <w:t>1</w:t>
      </w:r>
      <w:r w:rsidR="009F48BF">
        <w:rPr>
          <w:rStyle w:val="Emphasis"/>
          <w:rFonts w:ascii="Arial" w:hAnsi="Arial" w:cs="Arial"/>
          <w:i w:val="0"/>
          <w:iCs w:val="0"/>
          <w:sz w:val="24"/>
          <w:szCs w:val="24"/>
        </w:rPr>
        <w:t>1</w:t>
      </w:r>
      <w:r w:rsidR="00673AB2" w:rsidRPr="00673AB2">
        <w:rPr>
          <w:rStyle w:val="Emphasis"/>
          <w:rFonts w:ascii="Arial" w:hAnsi="Arial" w:cs="Arial"/>
          <w:i w:val="0"/>
          <w:iCs w:val="0"/>
          <w:sz w:val="24"/>
          <w:szCs w:val="24"/>
          <w:vertAlign w:val="superscript"/>
        </w:rPr>
        <w:t>th</w:t>
      </w:r>
      <w:r w:rsidR="00673AB2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Nov</w:t>
      </w: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</w:p>
    <w:p w14:paraId="55E80EFA" w14:textId="29181A0F" w:rsidR="00AC5CA7" w:rsidRDefault="00AC5CA7" w:rsidP="00AC5CA7">
      <w:pPr>
        <w:pStyle w:val="ListParagraph"/>
        <w:numPr>
          <w:ilvl w:val="0"/>
          <w:numId w:val="10"/>
        </w:numPr>
        <w:spacing w:line="276" w:lineRule="auto"/>
        <w:rPr>
          <w:rStyle w:val="Emphasis"/>
          <w:rFonts w:ascii="Arial" w:hAnsi="Arial" w:cs="Arial"/>
          <w:i w:val="0"/>
          <w:iCs w:val="0"/>
          <w:sz w:val="24"/>
          <w:szCs w:val="24"/>
        </w:rPr>
      </w:pPr>
      <w:r w:rsidRPr="003D0D34">
        <w:rPr>
          <w:rFonts w:ascii="Arial" w:hAnsi="Arial" w:cs="Arial"/>
          <w:w w:val="110"/>
          <w:sz w:val="24"/>
          <w:szCs w:val="24"/>
        </w:rPr>
        <w:t xml:space="preserve">Top </w:t>
      </w:r>
      <w:r>
        <w:rPr>
          <w:rFonts w:ascii="Arial" w:hAnsi="Arial" w:cs="Arial"/>
          <w:w w:val="110"/>
          <w:sz w:val="24"/>
          <w:szCs w:val="24"/>
        </w:rPr>
        <w:t>8</w:t>
      </w:r>
      <w:r w:rsidRPr="003D0D34">
        <w:rPr>
          <w:rFonts w:ascii="Arial" w:hAnsi="Arial" w:cs="Arial"/>
          <w:w w:val="110"/>
          <w:sz w:val="24"/>
          <w:szCs w:val="24"/>
        </w:rPr>
        <w:t xml:space="preserve"> dancers, top </w:t>
      </w:r>
      <w:r>
        <w:rPr>
          <w:rFonts w:ascii="Arial" w:hAnsi="Arial" w:cs="Arial"/>
          <w:w w:val="110"/>
          <w:sz w:val="24"/>
          <w:szCs w:val="24"/>
        </w:rPr>
        <w:t>8</w:t>
      </w:r>
      <w:r w:rsidRPr="003D0D34">
        <w:rPr>
          <w:rFonts w:ascii="Arial" w:hAnsi="Arial" w:cs="Arial"/>
          <w:w w:val="110"/>
          <w:sz w:val="24"/>
          <w:szCs w:val="24"/>
        </w:rPr>
        <w:t xml:space="preserve"> singers and top </w:t>
      </w:r>
      <w:r w:rsidR="00E14677">
        <w:rPr>
          <w:rFonts w:ascii="Arial" w:hAnsi="Arial" w:cs="Arial"/>
          <w:w w:val="110"/>
          <w:sz w:val="24"/>
          <w:szCs w:val="24"/>
        </w:rPr>
        <w:t>6</w:t>
      </w:r>
      <w:r w:rsidRPr="003D0D34">
        <w:rPr>
          <w:rFonts w:ascii="Arial" w:hAnsi="Arial" w:cs="Arial"/>
          <w:w w:val="110"/>
          <w:sz w:val="24"/>
          <w:szCs w:val="24"/>
        </w:rPr>
        <w:t xml:space="preserve"> fashion talents </w:t>
      </w: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will be selected based on the maximum beans earned 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>in Round 1</w:t>
      </w:r>
      <w:r w:rsidR="00673AB2"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Pk</w:t>
      </w:r>
      <w:r>
        <w:rPr>
          <w:rStyle w:val="Emphasis"/>
          <w:rFonts w:ascii="Arial" w:hAnsi="Arial" w:cs="Arial"/>
          <w:i w:val="0"/>
          <w:iCs w:val="0"/>
          <w:sz w:val="24"/>
          <w:szCs w:val="24"/>
        </w:rPr>
        <w:t xml:space="preserve"> </w:t>
      </w:r>
      <w:r w:rsidRPr="003D0D34">
        <w:rPr>
          <w:rStyle w:val="Emphasis"/>
          <w:rFonts w:ascii="Arial" w:hAnsi="Arial" w:cs="Arial"/>
          <w:i w:val="0"/>
          <w:iCs w:val="0"/>
          <w:sz w:val="24"/>
          <w:szCs w:val="24"/>
        </w:rPr>
        <w:t>from that category.</w:t>
      </w:r>
    </w:p>
    <w:p w14:paraId="259F9D84" w14:textId="4A131C39" w:rsidR="004D09D0" w:rsidRDefault="004D09D0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2551A28D" w14:textId="77777777" w:rsidR="00AC5CA7" w:rsidRDefault="00AC5CA7" w:rsidP="00AC5CA7">
      <w:pPr>
        <w:rPr>
          <w:rFonts w:ascii="Arial" w:hAnsi="Arial" w:cs="Arial"/>
          <w:b/>
          <w:bCs/>
          <w:sz w:val="28"/>
          <w:szCs w:val="28"/>
          <w:u w:val="single"/>
        </w:rPr>
      </w:pPr>
      <w:r w:rsidRPr="001F34E9">
        <w:rPr>
          <w:rFonts w:ascii="Arial" w:hAnsi="Arial" w:cs="Arial"/>
          <w:b/>
          <w:bCs/>
          <w:sz w:val="28"/>
          <w:szCs w:val="28"/>
          <w:u w:val="single"/>
        </w:rPr>
        <w:t>3. Ranking and Leader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1F34E9">
        <w:rPr>
          <w:rFonts w:ascii="Arial" w:hAnsi="Arial" w:cs="Arial"/>
          <w:b/>
          <w:bCs/>
          <w:sz w:val="28"/>
          <w:szCs w:val="28"/>
          <w:u w:val="single"/>
        </w:rPr>
        <w:t>board:</w:t>
      </w:r>
    </w:p>
    <w:p w14:paraId="47D5B691" w14:textId="77777777" w:rsidR="00AC5CA7" w:rsidRPr="00364247" w:rsidRDefault="00AC5CA7" w:rsidP="00AC5CA7">
      <w:pPr>
        <w:pStyle w:val="ListParagraph"/>
        <w:numPr>
          <w:ilvl w:val="0"/>
          <w:numId w:val="1"/>
        </w:numPr>
        <w:tabs>
          <w:tab w:val="left" w:pos="538"/>
        </w:tabs>
        <w:spacing w:before="56" w:line="360" w:lineRule="auto"/>
        <w:ind w:hanging="332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ader Board Ranking will be decided on the basis of gems they are receiving in each round.</w:t>
      </w:r>
    </w:p>
    <w:p w14:paraId="6CC9AD1E" w14:textId="77777777" w:rsidR="00AC5CA7" w:rsidRPr="006832FA" w:rsidRDefault="00AC5CA7" w:rsidP="00AC5CA7">
      <w:pPr>
        <w:pStyle w:val="ListParagraph"/>
        <w:numPr>
          <w:ilvl w:val="0"/>
          <w:numId w:val="1"/>
        </w:numPr>
        <w:tabs>
          <w:tab w:val="left" w:pos="538"/>
        </w:tabs>
        <w:spacing w:before="56" w:line="360" w:lineRule="auto"/>
        <w:ind w:hanging="332"/>
        <w:rPr>
          <w:rFonts w:ascii="Arial" w:hAnsi="Arial" w:cs="Arial"/>
          <w:sz w:val="24"/>
          <w:szCs w:val="24"/>
        </w:rPr>
      </w:pPr>
      <w:r w:rsidRPr="006832FA">
        <w:rPr>
          <w:rFonts w:ascii="Arial" w:hAnsi="Arial" w:cs="Arial"/>
          <w:w w:val="105"/>
          <w:sz w:val="24"/>
          <w:szCs w:val="24"/>
        </w:rPr>
        <w:t>Top Talents</w:t>
      </w:r>
      <w:r>
        <w:rPr>
          <w:rFonts w:ascii="Arial" w:hAnsi="Arial" w:cs="Arial"/>
          <w:w w:val="105"/>
          <w:sz w:val="24"/>
          <w:szCs w:val="24"/>
        </w:rPr>
        <w:t xml:space="preserve"> </w:t>
      </w:r>
      <w:r w:rsidRPr="006832FA">
        <w:rPr>
          <w:rFonts w:ascii="Arial" w:hAnsi="Arial" w:cs="Arial"/>
          <w:w w:val="105"/>
          <w:sz w:val="24"/>
          <w:szCs w:val="24"/>
        </w:rPr>
        <w:t>that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proofErr w:type="gramStart"/>
      <w:r w:rsidRPr="006832FA">
        <w:rPr>
          <w:rFonts w:ascii="Arial" w:hAnsi="Arial" w:cs="Arial"/>
          <w:w w:val="105"/>
          <w:sz w:val="24"/>
          <w:szCs w:val="24"/>
        </w:rPr>
        <w:t>earns</w:t>
      </w:r>
      <w:proofErr w:type="gramEnd"/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 w:rsidRPr="006832FA">
        <w:rPr>
          <w:rFonts w:ascii="Arial" w:hAnsi="Arial" w:cs="Arial"/>
          <w:w w:val="105"/>
          <w:sz w:val="24"/>
          <w:szCs w:val="24"/>
        </w:rPr>
        <w:t>maximum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>
        <w:rPr>
          <w:rFonts w:ascii="Arial" w:hAnsi="Arial" w:cs="Arial"/>
          <w:w w:val="105"/>
          <w:sz w:val="24"/>
          <w:szCs w:val="24"/>
        </w:rPr>
        <w:t xml:space="preserve">beans </w:t>
      </w:r>
      <w:r w:rsidRPr="006832FA">
        <w:rPr>
          <w:rFonts w:ascii="Arial" w:hAnsi="Arial" w:cs="Arial"/>
          <w:w w:val="105"/>
          <w:sz w:val="24"/>
          <w:szCs w:val="24"/>
        </w:rPr>
        <w:t>in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 w:rsidRPr="006832FA">
        <w:rPr>
          <w:rFonts w:ascii="Arial" w:hAnsi="Arial" w:cs="Arial"/>
          <w:w w:val="105"/>
          <w:sz w:val="24"/>
          <w:szCs w:val="24"/>
        </w:rPr>
        <w:t>the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 w:rsidRPr="006832FA">
        <w:rPr>
          <w:rFonts w:ascii="Arial" w:hAnsi="Arial" w:cs="Arial"/>
          <w:w w:val="105"/>
          <w:sz w:val="24"/>
          <w:szCs w:val="24"/>
        </w:rPr>
        <w:t>round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 w:rsidRPr="006832FA">
        <w:rPr>
          <w:rFonts w:ascii="Arial" w:hAnsi="Arial" w:cs="Arial"/>
          <w:w w:val="105"/>
          <w:sz w:val="24"/>
          <w:szCs w:val="24"/>
        </w:rPr>
        <w:t>1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 w:rsidRPr="006832FA">
        <w:rPr>
          <w:rFonts w:ascii="Arial" w:hAnsi="Arial" w:cs="Arial"/>
          <w:w w:val="105"/>
          <w:sz w:val="24"/>
          <w:szCs w:val="24"/>
        </w:rPr>
        <w:t>will qualify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 w:rsidRPr="006832FA">
        <w:rPr>
          <w:rFonts w:ascii="Arial" w:hAnsi="Arial" w:cs="Arial"/>
          <w:w w:val="105"/>
          <w:sz w:val="24"/>
          <w:szCs w:val="24"/>
        </w:rPr>
        <w:t>for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 w:rsidRPr="006832FA">
        <w:rPr>
          <w:rFonts w:ascii="Arial" w:hAnsi="Arial" w:cs="Arial"/>
          <w:w w:val="105"/>
          <w:sz w:val="24"/>
          <w:szCs w:val="24"/>
        </w:rPr>
        <w:t>the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 xml:space="preserve"> </w:t>
      </w:r>
      <w:r w:rsidRPr="006832FA">
        <w:rPr>
          <w:rFonts w:ascii="Arial" w:hAnsi="Arial" w:cs="Arial"/>
          <w:w w:val="105"/>
          <w:sz w:val="24"/>
          <w:szCs w:val="24"/>
        </w:rPr>
        <w:t xml:space="preserve">final </w:t>
      </w:r>
      <w:r w:rsidRPr="006832FA">
        <w:rPr>
          <w:rFonts w:ascii="Arial" w:hAnsi="Arial" w:cs="Arial"/>
          <w:spacing w:val="1"/>
          <w:w w:val="105"/>
          <w:sz w:val="24"/>
          <w:szCs w:val="24"/>
        </w:rPr>
        <w:t>round</w:t>
      </w:r>
      <w:r>
        <w:rPr>
          <w:rFonts w:ascii="Arial" w:hAnsi="Arial" w:cs="Arial"/>
          <w:spacing w:val="1"/>
          <w:w w:val="105"/>
          <w:sz w:val="24"/>
          <w:szCs w:val="24"/>
        </w:rPr>
        <w:t xml:space="preserve"> (that will be communicated)</w:t>
      </w:r>
      <w:r w:rsidRPr="006832FA">
        <w:rPr>
          <w:rFonts w:ascii="Arial" w:hAnsi="Arial" w:cs="Arial"/>
          <w:w w:val="105"/>
          <w:sz w:val="24"/>
          <w:szCs w:val="24"/>
        </w:rPr>
        <w:t>.</w:t>
      </w:r>
    </w:p>
    <w:p w14:paraId="10034CF1" w14:textId="77777777" w:rsidR="00AC5CA7" w:rsidRPr="006832FA" w:rsidRDefault="00AC5CA7" w:rsidP="00AC5CA7">
      <w:pPr>
        <w:pStyle w:val="ListParagraph"/>
        <w:numPr>
          <w:ilvl w:val="0"/>
          <w:numId w:val="1"/>
        </w:numPr>
        <w:tabs>
          <w:tab w:val="left" w:pos="538"/>
        </w:tabs>
        <w:spacing w:before="6" w:line="360" w:lineRule="auto"/>
        <w:ind w:right="547"/>
        <w:rPr>
          <w:rFonts w:ascii="Arial" w:hAnsi="Arial" w:cs="Arial"/>
          <w:sz w:val="24"/>
          <w:szCs w:val="24"/>
        </w:rPr>
      </w:pPr>
      <w:r w:rsidRPr="006832FA">
        <w:rPr>
          <w:rFonts w:ascii="Arial" w:hAnsi="Arial" w:cs="Arial"/>
          <w:w w:val="105"/>
          <w:sz w:val="24"/>
          <w:szCs w:val="24"/>
        </w:rPr>
        <w:t>Final round winners will be determined on maximum gems earned in the round</w:t>
      </w:r>
      <w:r>
        <w:rPr>
          <w:rFonts w:ascii="Arial" w:hAnsi="Arial" w:cs="Arial"/>
          <w:w w:val="105"/>
          <w:sz w:val="24"/>
          <w:szCs w:val="24"/>
        </w:rPr>
        <w:t xml:space="preserve"> 2</w:t>
      </w:r>
      <w:r w:rsidRPr="006832FA">
        <w:rPr>
          <w:rFonts w:ascii="Arial" w:hAnsi="Arial" w:cs="Arial"/>
          <w:w w:val="105"/>
          <w:sz w:val="24"/>
          <w:szCs w:val="24"/>
        </w:rPr>
        <w:t>.</w:t>
      </w:r>
    </w:p>
    <w:p w14:paraId="69AB6289" w14:textId="72192C36" w:rsidR="00AC5CA7" w:rsidRPr="00D508E3" w:rsidRDefault="00AC5CA7" w:rsidP="00AC5CA7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355"/>
        <w:rPr>
          <w:rFonts w:ascii="Arial" w:hAnsi="Arial" w:cs="Arial"/>
          <w:sz w:val="24"/>
          <w:szCs w:val="24"/>
        </w:rPr>
      </w:pPr>
      <w:r w:rsidRPr="00F70117">
        <w:rPr>
          <w:rFonts w:ascii="Arial" w:hAnsi="Arial" w:cs="Arial"/>
          <w:w w:val="105"/>
          <w:sz w:val="24"/>
          <w:szCs w:val="24"/>
        </w:rPr>
        <w:t>There</w:t>
      </w:r>
      <w:r w:rsidRPr="00F70117">
        <w:rPr>
          <w:rFonts w:ascii="Arial" w:hAnsi="Arial" w:cs="Arial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will</w:t>
      </w:r>
      <w:r w:rsidRPr="00F70117">
        <w:rPr>
          <w:rFonts w:ascii="Arial" w:hAnsi="Arial" w:cs="Arial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be</w:t>
      </w:r>
      <w:r w:rsidRPr="00F70117">
        <w:rPr>
          <w:rFonts w:ascii="Arial" w:hAnsi="Arial" w:cs="Arial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2</w:t>
      </w:r>
      <w:r w:rsidRPr="00F70117">
        <w:rPr>
          <w:rFonts w:ascii="Arial" w:hAnsi="Arial" w:cs="Arial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leaderboards</w:t>
      </w:r>
      <w:r w:rsidRPr="00F70117">
        <w:rPr>
          <w:rFonts w:ascii="Arial" w:hAnsi="Arial" w:cs="Arial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on</w:t>
      </w:r>
      <w:r w:rsidRPr="00F70117">
        <w:rPr>
          <w:rFonts w:ascii="Arial" w:hAnsi="Arial" w:cs="Arial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the</w:t>
      </w:r>
      <w:r w:rsidRPr="00F70117">
        <w:rPr>
          <w:rFonts w:ascii="Arial" w:hAnsi="Arial" w:cs="Arial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webpage.</w:t>
      </w:r>
      <w:r w:rsidRPr="00F70117">
        <w:rPr>
          <w:rFonts w:ascii="Arial" w:hAnsi="Arial" w:cs="Arial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1st</w:t>
      </w:r>
      <w:r w:rsidRPr="00F70117">
        <w:rPr>
          <w:rFonts w:ascii="Arial" w:hAnsi="Arial" w:cs="Arial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will</w:t>
      </w:r>
      <w:r w:rsidRPr="00F70117">
        <w:rPr>
          <w:rFonts w:ascii="Arial" w:hAnsi="Arial" w:cs="Arial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be</w:t>
      </w:r>
      <w:r w:rsidRPr="00F70117">
        <w:rPr>
          <w:rFonts w:ascii="Arial" w:hAnsi="Arial" w:cs="Arial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talent</w:t>
      </w:r>
      <w:r w:rsidRPr="00F70117">
        <w:rPr>
          <w:rFonts w:ascii="Arial" w:hAnsi="Arial" w:cs="Arial"/>
          <w:spacing w:val="4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ranking</w:t>
      </w:r>
      <w:r w:rsidRPr="00F70117">
        <w:rPr>
          <w:rFonts w:ascii="Arial" w:hAnsi="Arial" w:cs="Arial"/>
          <w:spacing w:val="5"/>
          <w:w w:val="105"/>
          <w:sz w:val="24"/>
          <w:szCs w:val="24"/>
        </w:rPr>
        <w:t xml:space="preserve"> </w:t>
      </w:r>
      <w:r w:rsidR="00673AB2">
        <w:rPr>
          <w:rFonts w:ascii="Arial" w:hAnsi="Arial" w:cs="Arial"/>
          <w:spacing w:val="5"/>
          <w:w w:val="105"/>
          <w:sz w:val="24"/>
          <w:szCs w:val="24"/>
        </w:rPr>
        <w:t xml:space="preserve">for each category </w:t>
      </w:r>
      <w:r w:rsidRPr="00F70117">
        <w:rPr>
          <w:rFonts w:ascii="Arial" w:hAnsi="Arial" w:cs="Arial"/>
          <w:w w:val="105"/>
          <w:sz w:val="24"/>
          <w:szCs w:val="24"/>
        </w:rPr>
        <w:t>&amp;</w:t>
      </w:r>
      <w:r w:rsidRPr="00F70117">
        <w:rPr>
          <w:rFonts w:ascii="Arial" w:hAnsi="Arial" w:cs="Arial"/>
          <w:spacing w:val="5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2nd</w:t>
      </w:r>
      <w:r w:rsidRPr="00F70117">
        <w:rPr>
          <w:rFonts w:ascii="Arial" w:hAnsi="Arial" w:cs="Arial"/>
          <w:spacing w:val="4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will</w:t>
      </w:r>
      <w:r w:rsidRPr="00F70117">
        <w:rPr>
          <w:rFonts w:ascii="Arial" w:hAnsi="Arial" w:cs="Arial"/>
          <w:spacing w:val="5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be</w:t>
      </w:r>
      <w:r w:rsidRPr="00F70117">
        <w:rPr>
          <w:rFonts w:ascii="Arial" w:hAnsi="Arial" w:cs="Arial"/>
          <w:spacing w:val="5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user</w:t>
      </w:r>
      <w:r w:rsidRPr="00F70117">
        <w:rPr>
          <w:rFonts w:ascii="Arial" w:hAnsi="Arial" w:cs="Arial"/>
          <w:spacing w:val="4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w w:val="105"/>
          <w:sz w:val="24"/>
          <w:szCs w:val="24"/>
        </w:rPr>
        <w:t>ranking.</w:t>
      </w:r>
    </w:p>
    <w:p w14:paraId="6EF00951" w14:textId="77777777" w:rsidR="00AC5CA7" w:rsidRPr="00D508E3" w:rsidRDefault="00AC5CA7" w:rsidP="00AC5CA7">
      <w:pPr>
        <w:pStyle w:val="ListParagraph"/>
        <w:tabs>
          <w:tab w:val="left" w:pos="538"/>
        </w:tabs>
        <w:spacing w:line="360" w:lineRule="auto"/>
        <w:ind w:right="355" w:firstLine="0"/>
        <w:rPr>
          <w:rFonts w:ascii="Arial" w:hAnsi="Arial" w:cs="Arial"/>
          <w:sz w:val="18"/>
          <w:szCs w:val="18"/>
        </w:rPr>
      </w:pPr>
    </w:p>
    <w:p w14:paraId="09A269AE" w14:textId="77777777" w:rsidR="00AC5CA7" w:rsidRPr="001F34E9" w:rsidRDefault="00AC5CA7" w:rsidP="00AC5CA7">
      <w:pPr>
        <w:spacing w:line="360" w:lineRule="auto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 xml:space="preserve">4. </w:t>
      </w:r>
      <w:r w:rsidRPr="001F34E9">
        <w:rPr>
          <w:rFonts w:ascii="Arial" w:hAnsi="Arial" w:cs="Arial"/>
          <w:b/>
          <w:bCs/>
          <w:sz w:val="28"/>
          <w:szCs w:val="28"/>
          <w:u w:val="single"/>
        </w:rPr>
        <w:t>Talent ranking:</w:t>
      </w:r>
    </w:p>
    <w:p w14:paraId="36BCF86D" w14:textId="60E8D06B" w:rsidR="00AC5CA7" w:rsidRPr="006D1F6F" w:rsidRDefault="00AC5CA7" w:rsidP="00AC5CA7">
      <w:pPr>
        <w:pStyle w:val="ListParagraph"/>
        <w:numPr>
          <w:ilvl w:val="0"/>
          <w:numId w:val="1"/>
        </w:numPr>
        <w:tabs>
          <w:tab w:val="left" w:pos="538"/>
        </w:tabs>
        <w:spacing w:before="6" w:line="360" w:lineRule="auto"/>
        <w:ind w:right="484"/>
        <w:rPr>
          <w:rFonts w:ascii="Arial" w:hAnsi="Arial" w:cs="Arial"/>
          <w:color w:val="000000" w:themeColor="text1"/>
          <w:sz w:val="24"/>
          <w:szCs w:val="24"/>
        </w:rPr>
      </w:pPr>
      <w:r w:rsidRPr="006D1F6F">
        <w:rPr>
          <w:rFonts w:ascii="Arial" w:hAnsi="Arial" w:cs="Arial"/>
          <w:color w:val="000000" w:themeColor="text1"/>
          <w:w w:val="105"/>
          <w:sz w:val="24"/>
          <w:szCs w:val="24"/>
        </w:rPr>
        <w:t xml:space="preserve">Talent rankings will be based on the total number of </w:t>
      </w:r>
      <w:r>
        <w:rPr>
          <w:rFonts w:ascii="Arial" w:hAnsi="Arial" w:cs="Arial"/>
          <w:color w:val="000000" w:themeColor="text1"/>
          <w:w w:val="105"/>
          <w:sz w:val="24"/>
          <w:szCs w:val="24"/>
        </w:rPr>
        <w:t xml:space="preserve">beans </w:t>
      </w:r>
      <w:r w:rsidRPr="006D1F6F">
        <w:rPr>
          <w:rFonts w:ascii="Arial" w:hAnsi="Arial" w:cs="Arial"/>
          <w:color w:val="000000" w:themeColor="text1"/>
          <w:w w:val="105"/>
          <w:sz w:val="24"/>
          <w:szCs w:val="24"/>
        </w:rPr>
        <w:t>received by the talent in that round</w:t>
      </w:r>
      <w:r w:rsidR="00E6392E">
        <w:rPr>
          <w:rFonts w:ascii="Arial" w:hAnsi="Arial" w:cs="Arial"/>
          <w:color w:val="000000" w:themeColor="text1"/>
          <w:w w:val="105"/>
          <w:sz w:val="24"/>
          <w:szCs w:val="24"/>
        </w:rPr>
        <w:t xml:space="preserve"> from each category</w:t>
      </w:r>
      <w:r w:rsidRPr="006D1F6F">
        <w:rPr>
          <w:rFonts w:ascii="Arial" w:hAnsi="Arial" w:cs="Arial"/>
          <w:color w:val="000000" w:themeColor="text1"/>
          <w:w w:val="105"/>
          <w:sz w:val="24"/>
          <w:szCs w:val="24"/>
        </w:rPr>
        <w:t>.</w:t>
      </w:r>
    </w:p>
    <w:p w14:paraId="0A933AA1" w14:textId="77777777" w:rsidR="00AC5CA7" w:rsidRPr="00A44630" w:rsidRDefault="00AC5CA7" w:rsidP="00AC5CA7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265"/>
        <w:rPr>
          <w:rFonts w:ascii="Arial" w:hAnsi="Arial" w:cs="Arial"/>
          <w:color w:val="000000" w:themeColor="text1"/>
          <w:sz w:val="28"/>
          <w:szCs w:val="28"/>
        </w:rPr>
      </w:pP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Rankings</w:t>
      </w:r>
      <w:r w:rsidRPr="00C52E79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will</w:t>
      </w:r>
      <w:r w:rsidRPr="00C52E79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be</w:t>
      </w:r>
      <w:r w:rsidRPr="00C52E79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separate</w:t>
      </w:r>
      <w:r w:rsidRPr="00C52E79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for</w:t>
      </w:r>
      <w:r w:rsidRPr="00C52E79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Round</w:t>
      </w:r>
      <w:r w:rsidRPr="00C52E79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5"/>
          <w:sz w:val="24"/>
          <w:szCs w:val="24"/>
        </w:rPr>
        <w:t>1</w:t>
      </w:r>
      <w:r w:rsidRPr="00C52E79">
        <w:rPr>
          <w:rFonts w:ascii="Arial" w:hAnsi="Arial" w:cs="Arial"/>
          <w:color w:val="000000" w:themeColor="text1"/>
          <w:spacing w:val="-15"/>
          <w:w w:val="115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and</w:t>
      </w:r>
      <w:r w:rsidRPr="00C52E79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round</w:t>
      </w:r>
      <w:r w:rsidRPr="00C52E79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2.</w:t>
      </w:r>
      <w:r w:rsidRPr="00C52E79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Earnings</w:t>
      </w:r>
      <w:r w:rsidRPr="00C52E79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of</w:t>
      </w:r>
      <w:r w:rsidRPr="00C52E79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Round</w:t>
      </w:r>
      <w:r w:rsidRPr="00C52E79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5"/>
          <w:sz w:val="24"/>
          <w:szCs w:val="24"/>
        </w:rPr>
        <w:t>1</w:t>
      </w:r>
      <w:r w:rsidRPr="00C52E79">
        <w:rPr>
          <w:rFonts w:ascii="Arial" w:hAnsi="Arial" w:cs="Arial"/>
          <w:color w:val="000000" w:themeColor="text1"/>
          <w:spacing w:val="-15"/>
          <w:w w:val="115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will</w:t>
      </w:r>
      <w:r w:rsidRPr="00C52E79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not</w:t>
      </w:r>
      <w:r w:rsidRPr="00C52E79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w w:val="110"/>
          <w:sz w:val="24"/>
          <w:szCs w:val="24"/>
        </w:rPr>
        <w:t>be</w:t>
      </w:r>
      <w:r w:rsidRPr="00C52E79">
        <w:rPr>
          <w:rFonts w:ascii="Arial" w:hAnsi="Arial" w:cs="Arial"/>
          <w:color w:val="000000" w:themeColor="text1"/>
          <w:spacing w:val="-58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w w:val="110"/>
          <w:sz w:val="24"/>
          <w:szCs w:val="24"/>
        </w:rPr>
        <w:t>counted towards</w:t>
      </w:r>
      <w:r w:rsidRPr="00C52E79">
        <w:rPr>
          <w:rFonts w:ascii="Arial" w:hAnsi="Arial" w:cs="Arial"/>
          <w:color w:val="000000" w:themeColor="text1"/>
          <w:spacing w:val="1"/>
          <w:w w:val="110"/>
          <w:sz w:val="24"/>
          <w:szCs w:val="24"/>
        </w:rPr>
        <w:t xml:space="preserve"> </w:t>
      </w:r>
      <w:r w:rsidRPr="00C52E79">
        <w:rPr>
          <w:rFonts w:ascii="Arial" w:hAnsi="Arial" w:cs="Arial"/>
          <w:color w:val="000000" w:themeColor="text1"/>
          <w:w w:val="110"/>
          <w:sz w:val="24"/>
          <w:szCs w:val="24"/>
        </w:rPr>
        <w:t>ROUND 2.</w:t>
      </w:r>
    </w:p>
    <w:p w14:paraId="4D3CDB79" w14:textId="77777777" w:rsidR="00AC5CA7" w:rsidRPr="00D508E3" w:rsidRDefault="00AC5CA7" w:rsidP="00AC5CA7">
      <w:pPr>
        <w:pStyle w:val="ListParagraph"/>
        <w:tabs>
          <w:tab w:val="left" w:pos="538"/>
        </w:tabs>
        <w:spacing w:line="360" w:lineRule="auto"/>
        <w:ind w:right="265" w:firstLine="0"/>
        <w:rPr>
          <w:rFonts w:ascii="Arial" w:hAnsi="Arial" w:cs="Arial"/>
          <w:color w:val="000000" w:themeColor="text1"/>
          <w:sz w:val="20"/>
          <w:szCs w:val="20"/>
        </w:rPr>
      </w:pPr>
    </w:p>
    <w:p w14:paraId="32BC9882" w14:textId="77777777" w:rsidR="00AC5CA7" w:rsidRPr="00F70117" w:rsidRDefault="00AC5CA7" w:rsidP="00AC5CA7">
      <w:pPr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F70117">
        <w:rPr>
          <w:rFonts w:ascii="Arial" w:hAnsi="Arial" w:cs="Arial"/>
          <w:b/>
          <w:bCs/>
          <w:color w:val="000000" w:themeColor="text1"/>
          <w:sz w:val="28"/>
          <w:szCs w:val="28"/>
          <w:u w:val="single"/>
        </w:rPr>
        <w:t>5. User ranking:</w:t>
      </w:r>
    </w:p>
    <w:p w14:paraId="08338E1E" w14:textId="77777777" w:rsidR="00AC5CA7" w:rsidRPr="00F70117" w:rsidRDefault="00AC5CA7" w:rsidP="00AC5CA7">
      <w:pPr>
        <w:pStyle w:val="ListParagraph"/>
        <w:numPr>
          <w:ilvl w:val="0"/>
          <w:numId w:val="1"/>
        </w:numPr>
        <w:tabs>
          <w:tab w:val="left" w:pos="538"/>
        </w:tabs>
        <w:spacing w:before="80" w:line="360" w:lineRule="auto"/>
        <w:ind w:hanging="332"/>
        <w:rPr>
          <w:rFonts w:ascii="Arial" w:hAnsi="Arial" w:cs="Arial"/>
          <w:color w:val="000000" w:themeColor="text1"/>
          <w:sz w:val="24"/>
          <w:szCs w:val="24"/>
        </w:rPr>
      </w:pP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Users</w:t>
      </w:r>
      <w:r w:rsidRPr="00F70117">
        <w:rPr>
          <w:rFonts w:ascii="Arial" w:hAnsi="Arial" w:cs="Arial"/>
          <w:color w:val="000000" w:themeColor="text1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will</w:t>
      </w:r>
      <w:r w:rsidRPr="00F70117">
        <w:rPr>
          <w:rFonts w:ascii="Arial" w:hAnsi="Arial" w:cs="Arial"/>
          <w:color w:val="000000" w:themeColor="text1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be</w:t>
      </w:r>
      <w:r w:rsidRPr="00F70117">
        <w:rPr>
          <w:rFonts w:ascii="Arial" w:hAnsi="Arial" w:cs="Arial"/>
          <w:color w:val="000000" w:themeColor="text1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ranked</w:t>
      </w:r>
      <w:r w:rsidRPr="00F70117">
        <w:rPr>
          <w:rFonts w:ascii="Arial" w:hAnsi="Arial" w:cs="Arial"/>
          <w:color w:val="000000" w:themeColor="text1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as</w:t>
      </w:r>
      <w:r w:rsidRPr="00F70117">
        <w:rPr>
          <w:rFonts w:ascii="Arial" w:hAnsi="Arial" w:cs="Arial"/>
          <w:color w:val="000000" w:themeColor="text1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per</w:t>
      </w:r>
      <w:r w:rsidRPr="00F70117">
        <w:rPr>
          <w:rFonts w:ascii="Arial" w:hAnsi="Arial" w:cs="Arial"/>
          <w:color w:val="000000" w:themeColor="text1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the</w:t>
      </w:r>
      <w:r w:rsidRPr="00F70117">
        <w:rPr>
          <w:rFonts w:ascii="Arial" w:hAnsi="Arial" w:cs="Arial"/>
          <w:color w:val="000000" w:themeColor="text1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beans</w:t>
      </w:r>
      <w:r w:rsidRPr="00F70117">
        <w:rPr>
          <w:rFonts w:ascii="Arial" w:hAnsi="Arial" w:cs="Arial"/>
          <w:color w:val="000000" w:themeColor="text1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spent</w:t>
      </w:r>
      <w:r w:rsidRPr="00F70117">
        <w:rPr>
          <w:rFonts w:ascii="Arial" w:hAnsi="Arial" w:cs="Arial"/>
          <w:color w:val="000000" w:themeColor="text1"/>
          <w:spacing w:val="2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in</w:t>
      </w:r>
      <w:r w:rsidRPr="00F70117">
        <w:rPr>
          <w:rFonts w:ascii="Arial" w:hAnsi="Arial" w:cs="Arial"/>
          <w:color w:val="000000" w:themeColor="text1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the</w:t>
      </w:r>
      <w:r w:rsidRPr="00F70117">
        <w:rPr>
          <w:rFonts w:ascii="Arial" w:hAnsi="Arial" w:cs="Arial"/>
          <w:color w:val="000000" w:themeColor="text1"/>
          <w:spacing w:val="3"/>
          <w:w w:val="10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05"/>
          <w:sz w:val="24"/>
          <w:szCs w:val="24"/>
        </w:rPr>
        <w:t>event.</w:t>
      </w:r>
    </w:p>
    <w:p w14:paraId="3CDFD50A" w14:textId="77777777" w:rsidR="00AC5CA7" w:rsidRPr="00F70117" w:rsidRDefault="00AC5CA7" w:rsidP="00AC5CA7">
      <w:pPr>
        <w:pStyle w:val="ListParagraph"/>
        <w:numPr>
          <w:ilvl w:val="0"/>
          <w:numId w:val="1"/>
        </w:numPr>
        <w:tabs>
          <w:tab w:val="left" w:pos="538"/>
        </w:tabs>
        <w:spacing w:line="360" w:lineRule="auto"/>
        <w:ind w:right="265"/>
        <w:rPr>
          <w:rFonts w:ascii="Arial" w:hAnsi="Arial" w:cs="Arial"/>
          <w:color w:val="000000" w:themeColor="text1"/>
          <w:sz w:val="24"/>
          <w:szCs w:val="24"/>
        </w:rPr>
      </w:pP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Rankings</w:t>
      </w:r>
      <w:r w:rsidRPr="00F70117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will</w:t>
      </w:r>
      <w:r w:rsidRPr="00F70117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be</w:t>
      </w:r>
      <w:r w:rsidRPr="00F70117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separate</w:t>
      </w:r>
      <w:r w:rsidRPr="00F70117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for</w:t>
      </w:r>
      <w:r w:rsidRPr="00F70117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Round</w:t>
      </w:r>
      <w:r w:rsidRPr="00F70117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5"/>
          <w:sz w:val="24"/>
          <w:szCs w:val="24"/>
        </w:rPr>
        <w:t>1</w:t>
      </w:r>
      <w:r w:rsidRPr="00F70117">
        <w:rPr>
          <w:rFonts w:ascii="Arial" w:hAnsi="Arial" w:cs="Arial"/>
          <w:color w:val="000000" w:themeColor="text1"/>
          <w:spacing w:val="-15"/>
          <w:w w:val="11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and</w:t>
      </w:r>
      <w:r w:rsidRPr="00F70117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round</w:t>
      </w:r>
      <w:r w:rsidRPr="00F70117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2.</w:t>
      </w:r>
      <w:r w:rsidRPr="00F70117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Earnings</w:t>
      </w:r>
      <w:r w:rsidRPr="00F70117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of</w:t>
      </w:r>
      <w:r w:rsidRPr="00F70117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Round</w:t>
      </w:r>
      <w:r w:rsidRPr="00F70117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5"/>
          <w:sz w:val="24"/>
          <w:szCs w:val="24"/>
        </w:rPr>
        <w:t>1</w:t>
      </w:r>
      <w:r w:rsidRPr="00F70117">
        <w:rPr>
          <w:rFonts w:ascii="Arial" w:hAnsi="Arial" w:cs="Arial"/>
          <w:color w:val="000000" w:themeColor="text1"/>
          <w:spacing w:val="-15"/>
          <w:w w:val="115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will</w:t>
      </w:r>
      <w:r w:rsidRPr="00F70117">
        <w:rPr>
          <w:rFonts w:ascii="Arial" w:hAnsi="Arial" w:cs="Arial"/>
          <w:color w:val="000000" w:themeColor="text1"/>
          <w:spacing w:val="-12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spacing w:val="-1"/>
          <w:w w:val="110"/>
          <w:sz w:val="24"/>
          <w:szCs w:val="24"/>
        </w:rPr>
        <w:t>not</w:t>
      </w:r>
      <w:r w:rsidRPr="00F70117">
        <w:rPr>
          <w:rFonts w:ascii="Arial" w:hAnsi="Arial" w:cs="Arial"/>
          <w:color w:val="000000" w:themeColor="text1"/>
          <w:spacing w:val="-13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10"/>
          <w:sz w:val="24"/>
          <w:szCs w:val="24"/>
        </w:rPr>
        <w:t>be</w:t>
      </w:r>
      <w:r w:rsidRPr="00F70117">
        <w:rPr>
          <w:rFonts w:ascii="Arial" w:hAnsi="Arial" w:cs="Arial"/>
          <w:color w:val="000000" w:themeColor="text1"/>
          <w:spacing w:val="-58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10"/>
          <w:sz w:val="24"/>
          <w:szCs w:val="24"/>
        </w:rPr>
        <w:t>counted towards</w:t>
      </w:r>
      <w:r w:rsidRPr="00F70117">
        <w:rPr>
          <w:rFonts w:ascii="Arial" w:hAnsi="Arial" w:cs="Arial"/>
          <w:color w:val="000000" w:themeColor="text1"/>
          <w:spacing w:val="1"/>
          <w:w w:val="110"/>
          <w:sz w:val="24"/>
          <w:szCs w:val="24"/>
        </w:rPr>
        <w:t xml:space="preserve"> </w:t>
      </w:r>
      <w:r w:rsidRPr="00F70117">
        <w:rPr>
          <w:rFonts w:ascii="Arial" w:hAnsi="Arial" w:cs="Arial"/>
          <w:color w:val="000000" w:themeColor="text1"/>
          <w:w w:val="110"/>
          <w:sz w:val="24"/>
          <w:szCs w:val="24"/>
        </w:rPr>
        <w:t>ROUND 2.</w:t>
      </w:r>
    </w:p>
    <w:p w14:paraId="22F1E2FC" w14:textId="349D90A6" w:rsidR="00790451" w:rsidRDefault="00790451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1BC30580" w14:textId="23B6C722" w:rsidR="00790451" w:rsidRDefault="00790451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36022FB4" w14:textId="77777777" w:rsidR="00790451" w:rsidRDefault="00790451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1ADBC56D" w14:textId="464A3334" w:rsidR="00AC5CA7" w:rsidRDefault="00AC5CA7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279B3925" w14:textId="77777777" w:rsidR="00AC5CA7" w:rsidRDefault="00AC5CA7" w:rsidP="001E7539">
      <w:pPr>
        <w:spacing w:line="240" w:lineRule="auto"/>
        <w:rPr>
          <w:rFonts w:ascii="Arial" w:hAnsi="Arial" w:cs="Arial"/>
          <w:w w:val="115"/>
          <w:sz w:val="16"/>
          <w:szCs w:val="16"/>
        </w:rPr>
      </w:pPr>
    </w:p>
    <w:p w14:paraId="66E836DA" w14:textId="282D8B00" w:rsidR="00A86F45" w:rsidRPr="00AF1D12" w:rsidRDefault="00CC2DA3" w:rsidP="00A86F45">
      <w:pPr>
        <w:rPr>
          <w:rFonts w:ascii="Arial" w:hAnsi="Arial" w:cs="Arial"/>
          <w:b/>
          <w:bCs/>
          <w:sz w:val="28"/>
          <w:szCs w:val="28"/>
          <w:u w:val="single"/>
        </w:rPr>
      </w:pPr>
      <w:bookmarkStart w:id="3" w:name="_Hlk115278639"/>
      <w:bookmarkStart w:id="4" w:name="_Hlk99989867"/>
      <w:bookmarkEnd w:id="0"/>
      <w:r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="00A86F45" w:rsidRPr="00AF1D12">
        <w:rPr>
          <w:rFonts w:ascii="Arial" w:hAnsi="Arial" w:cs="Arial"/>
          <w:b/>
          <w:bCs/>
          <w:sz w:val="28"/>
          <w:szCs w:val="28"/>
          <w:u w:val="single"/>
        </w:rPr>
        <w:t>. REWARDS:</w:t>
      </w:r>
    </w:p>
    <w:p w14:paraId="758D2654" w14:textId="77777777" w:rsidR="00A86F45" w:rsidRDefault="00A86F45" w:rsidP="00A86F45">
      <w:pPr>
        <w:rPr>
          <w:rFonts w:ascii="Arial" w:hAnsi="Arial" w:cs="Arial"/>
          <w:b/>
          <w:bCs/>
          <w:sz w:val="28"/>
          <w:szCs w:val="28"/>
        </w:rPr>
      </w:pPr>
    </w:p>
    <w:p w14:paraId="43045C40" w14:textId="77777777" w:rsidR="00A86F45" w:rsidRPr="00DA2EB2" w:rsidRDefault="00A86F45" w:rsidP="00A86F45">
      <w:pPr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 xml:space="preserve">6.1 </w:t>
      </w:r>
      <w:r w:rsidRPr="00DA2EB2">
        <w:rPr>
          <w:rFonts w:ascii="Arial" w:hAnsi="Arial" w:cs="Arial"/>
          <w:b/>
          <w:bCs/>
          <w:sz w:val="28"/>
          <w:szCs w:val="28"/>
        </w:rPr>
        <w:t>User Rewards:</w:t>
      </w:r>
    </w:p>
    <w:p w14:paraId="23361235" w14:textId="554DDE2A" w:rsidR="00A86F45" w:rsidRPr="00DA2EB2" w:rsidRDefault="00A86F45" w:rsidP="00A86F45">
      <w:pPr>
        <w:spacing w:after="0"/>
        <w:rPr>
          <w:rFonts w:ascii="Arial" w:hAnsi="Arial" w:cs="Arial"/>
          <w:sz w:val="24"/>
          <w:szCs w:val="24"/>
        </w:rPr>
      </w:pPr>
      <w:r w:rsidRPr="001B7546">
        <w:rPr>
          <w:rFonts w:ascii="Arial" w:hAnsi="Arial" w:cs="Arial"/>
          <w:sz w:val="24"/>
          <w:szCs w:val="24"/>
        </w:rPr>
        <w:t>Each round's bean pot will collect some part of the total beans, which will be split among the top ten users in each round</w:t>
      </w:r>
      <w:r w:rsidR="00B41621">
        <w:rPr>
          <w:rFonts w:ascii="Arial" w:hAnsi="Arial" w:cs="Arial"/>
          <w:sz w:val="24"/>
          <w:szCs w:val="24"/>
        </w:rPr>
        <w:t xml:space="preserve"> </w:t>
      </w:r>
      <w:bookmarkStart w:id="5" w:name="_Hlk149217241"/>
      <w:r w:rsidR="00B41621">
        <w:rPr>
          <w:rFonts w:ascii="Arial" w:hAnsi="Arial" w:cs="Arial"/>
          <w:sz w:val="24"/>
          <w:szCs w:val="24"/>
        </w:rPr>
        <w:t xml:space="preserve">if they spent 1 Lakh or more in </w:t>
      </w:r>
      <w:r w:rsidR="005A322B">
        <w:rPr>
          <w:rFonts w:ascii="Arial" w:hAnsi="Arial" w:cs="Arial"/>
          <w:sz w:val="24"/>
          <w:szCs w:val="24"/>
        </w:rPr>
        <w:t>each</w:t>
      </w:r>
      <w:r w:rsidR="00B41621">
        <w:rPr>
          <w:rFonts w:ascii="Arial" w:hAnsi="Arial" w:cs="Arial"/>
          <w:sz w:val="24"/>
          <w:szCs w:val="24"/>
        </w:rPr>
        <w:t xml:space="preserve"> round</w:t>
      </w:r>
      <w:r w:rsidR="00C72372">
        <w:rPr>
          <w:rFonts w:ascii="Arial" w:hAnsi="Arial" w:cs="Arial"/>
          <w:sz w:val="24"/>
          <w:szCs w:val="24"/>
        </w:rPr>
        <w:t>.</w:t>
      </w:r>
      <w:bookmarkEnd w:id="5"/>
    </w:p>
    <w:p w14:paraId="42DC7B70" w14:textId="77777777" w:rsidR="00A86F45" w:rsidRPr="00DA2EB2" w:rsidRDefault="00A86F45" w:rsidP="00A86F45">
      <w:pPr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63"/>
        <w:gridCol w:w="4962"/>
      </w:tblGrid>
      <w:tr w:rsidR="00A86F45" w:rsidRPr="00DA2EB2" w14:paraId="679279A8" w14:textId="77777777" w:rsidTr="00847DAA">
        <w:trPr>
          <w:trHeight w:val="522"/>
          <w:jc w:val="center"/>
        </w:trPr>
        <w:tc>
          <w:tcPr>
            <w:tcW w:w="2263" w:type="dxa"/>
          </w:tcPr>
          <w:p w14:paraId="1F786011" w14:textId="5CC4D7CA" w:rsidR="00A86F45" w:rsidRPr="00DA2EB2" w:rsidRDefault="00AC5CA7" w:rsidP="00847D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rFonts w:ascii="Arial" w:hAnsi="Arial" w:cs="Arial"/>
                <w:b/>
                <w:bCs/>
                <w:sz w:val="24"/>
                <w:szCs w:val="24"/>
              </w:rPr>
              <w:t>Rank</w:t>
            </w:r>
          </w:p>
        </w:tc>
        <w:tc>
          <w:tcPr>
            <w:tcW w:w="4962" w:type="dxa"/>
          </w:tcPr>
          <w:p w14:paraId="680A20A0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b/>
                <w:bCs/>
                <w:sz w:val="24"/>
                <w:szCs w:val="24"/>
              </w:rPr>
            </w:pPr>
            <w:r w:rsidRPr="00DA2EB2">
              <w:rPr>
                <w:rFonts w:ascii="Arial" w:hAnsi="Arial" w:cs="Arial"/>
                <w:b/>
                <w:bCs/>
                <w:sz w:val="24"/>
                <w:szCs w:val="24"/>
              </w:rPr>
              <w:t>Winner Rewards</w:t>
            </w:r>
          </w:p>
        </w:tc>
      </w:tr>
      <w:tr w:rsidR="00A86F45" w:rsidRPr="00DA2EB2" w14:paraId="35B02C44" w14:textId="77777777" w:rsidTr="00847DAA">
        <w:trPr>
          <w:jc w:val="center"/>
        </w:trPr>
        <w:tc>
          <w:tcPr>
            <w:tcW w:w="2263" w:type="dxa"/>
          </w:tcPr>
          <w:p w14:paraId="79521292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4962" w:type="dxa"/>
          </w:tcPr>
          <w:p w14:paraId="5C9F647F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User receives 25% of total beans pot</w:t>
            </w:r>
          </w:p>
          <w:p w14:paraId="69DF46E8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86F45" w:rsidRPr="00DA2EB2" w14:paraId="60D7964E" w14:textId="77777777" w:rsidTr="00847DAA">
        <w:trPr>
          <w:jc w:val="center"/>
        </w:trPr>
        <w:tc>
          <w:tcPr>
            <w:tcW w:w="2263" w:type="dxa"/>
          </w:tcPr>
          <w:p w14:paraId="429EFB74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4962" w:type="dxa"/>
          </w:tcPr>
          <w:p w14:paraId="6821674E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User receives 20% of total beans pot</w:t>
            </w:r>
          </w:p>
          <w:p w14:paraId="64851731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86F45" w:rsidRPr="00DA2EB2" w14:paraId="0770A331" w14:textId="77777777" w:rsidTr="00847DAA">
        <w:trPr>
          <w:jc w:val="center"/>
        </w:trPr>
        <w:tc>
          <w:tcPr>
            <w:tcW w:w="2263" w:type="dxa"/>
          </w:tcPr>
          <w:p w14:paraId="49AE1091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4962" w:type="dxa"/>
          </w:tcPr>
          <w:p w14:paraId="35BE6989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User receives 15% of total beans pot</w:t>
            </w:r>
          </w:p>
          <w:p w14:paraId="64E384F5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86F45" w:rsidRPr="00DA2EB2" w14:paraId="3C18637C" w14:textId="77777777" w:rsidTr="00847DAA">
        <w:trPr>
          <w:jc w:val="center"/>
        </w:trPr>
        <w:tc>
          <w:tcPr>
            <w:tcW w:w="2263" w:type="dxa"/>
          </w:tcPr>
          <w:p w14:paraId="07314FC4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4962" w:type="dxa"/>
          </w:tcPr>
          <w:p w14:paraId="09CDD831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User receives 10% of total beans pot</w:t>
            </w:r>
          </w:p>
          <w:p w14:paraId="38EB75F1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86F45" w:rsidRPr="00DA2EB2" w14:paraId="6DF41C63" w14:textId="77777777" w:rsidTr="00847DAA">
        <w:trPr>
          <w:jc w:val="center"/>
        </w:trPr>
        <w:tc>
          <w:tcPr>
            <w:tcW w:w="2263" w:type="dxa"/>
          </w:tcPr>
          <w:p w14:paraId="0EAD6A16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5-10</w:t>
            </w:r>
          </w:p>
        </w:tc>
        <w:tc>
          <w:tcPr>
            <w:tcW w:w="4962" w:type="dxa"/>
          </w:tcPr>
          <w:p w14:paraId="2DCB7FE5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A2EB2">
              <w:rPr>
                <w:rFonts w:ascii="Arial" w:hAnsi="Arial" w:cs="Arial"/>
                <w:sz w:val="24"/>
                <w:szCs w:val="24"/>
              </w:rPr>
              <w:t>User receives 5% of total beans pot</w:t>
            </w:r>
          </w:p>
          <w:p w14:paraId="72F64CFB" w14:textId="77777777" w:rsidR="00A86F45" w:rsidRPr="00DA2EB2" w:rsidRDefault="00A86F45" w:rsidP="00847DAA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48F1EEB0" w14:textId="77777777" w:rsidR="00A86F45" w:rsidRDefault="00A86F45" w:rsidP="00A86F45">
      <w:pPr>
        <w:rPr>
          <w:rFonts w:ascii="Arial" w:hAnsi="Arial" w:cs="Arial"/>
          <w:sz w:val="24"/>
          <w:szCs w:val="24"/>
        </w:rPr>
      </w:pPr>
    </w:p>
    <w:p w14:paraId="3D0653EF" w14:textId="77777777" w:rsidR="00A86F45" w:rsidRDefault="00A86F45" w:rsidP="00A86F45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  <w:r>
        <w:rPr>
          <w:rFonts w:ascii="Arial" w:eastAsia="Times New Roman" w:hAnsi="Arial" w:cs="Arial"/>
          <w:b/>
          <w:bCs/>
          <w:sz w:val="28"/>
          <w:szCs w:val="28"/>
          <w:lang w:eastAsia="en-IN"/>
        </w:rPr>
        <w:t>6.2 Talent Rewards:</w:t>
      </w:r>
    </w:p>
    <w:p w14:paraId="185694BD" w14:textId="121A957E" w:rsidR="00D06562" w:rsidRPr="00A35F4F" w:rsidRDefault="00D06562" w:rsidP="00D06562">
      <w:pPr>
        <w:numPr>
          <w:ilvl w:val="0"/>
          <w:numId w:val="11"/>
        </w:numPr>
        <w:spacing w:before="240" w:after="240" w:line="276" w:lineRule="auto"/>
        <w:rPr>
          <w:rFonts w:ascii="Arial" w:hAnsi="Arial" w:cs="Arial"/>
          <w:sz w:val="24"/>
          <w:szCs w:val="24"/>
        </w:rPr>
      </w:pPr>
      <w:r w:rsidRPr="00A35F4F">
        <w:rPr>
          <w:rFonts w:ascii="Arial" w:hAnsi="Arial" w:cs="Arial"/>
          <w:sz w:val="24"/>
          <w:szCs w:val="24"/>
        </w:rPr>
        <w:t xml:space="preserve">Following rewards will be distributed as per gems they are receiving according to given criteria </w:t>
      </w:r>
      <w:r>
        <w:rPr>
          <w:rFonts w:ascii="Arial" w:hAnsi="Arial" w:cs="Arial"/>
          <w:sz w:val="24"/>
          <w:szCs w:val="24"/>
        </w:rPr>
        <w:t xml:space="preserve">in both rounds of the event </w:t>
      </w:r>
      <w:r w:rsidRPr="00A35F4F">
        <w:rPr>
          <w:rFonts w:ascii="Arial" w:hAnsi="Arial" w:cs="Arial"/>
          <w:sz w:val="24"/>
          <w:szCs w:val="24"/>
        </w:rPr>
        <w:t xml:space="preserve">for </w:t>
      </w:r>
      <w:r>
        <w:rPr>
          <w:rFonts w:ascii="Arial" w:hAnsi="Arial" w:cs="Arial"/>
          <w:sz w:val="24"/>
          <w:szCs w:val="24"/>
        </w:rPr>
        <w:t xml:space="preserve">the </w:t>
      </w:r>
      <w:r w:rsidRPr="00A35F4F">
        <w:rPr>
          <w:rFonts w:ascii="Arial" w:hAnsi="Arial" w:cs="Arial"/>
          <w:sz w:val="24"/>
          <w:szCs w:val="24"/>
        </w:rPr>
        <w:t xml:space="preserve">top </w:t>
      </w:r>
      <w:r w:rsidR="00673AB2">
        <w:rPr>
          <w:rFonts w:ascii="Arial" w:hAnsi="Arial" w:cs="Arial"/>
          <w:sz w:val="24"/>
          <w:szCs w:val="24"/>
        </w:rPr>
        <w:t>2</w:t>
      </w:r>
      <w:r w:rsidRPr="00A35F4F">
        <w:rPr>
          <w:rFonts w:ascii="Arial" w:hAnsi="Arial" w:cs="Arial"/>
          <w:sz w:val="24"/>
          <w:szCs w:val="24"/>
        </w:rPr>
        <w:t xml:space="preserve"> talents.</w:t>
      </w:r>
    </w:p>
    <w:tbl>
      <w:tblPr>
        <w:tblW w:w="934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124"/>
        <w:gridCol w:w="2127"/>
        <w:gridCol w:w="6095"/>
      </w:tblGrid>
      <w:tr w:rsidR="00D06562" w:rsidRPr="00A35F4F" w14:paraId="6237B144" w14:textId="77777777" w:rsidTr="00D06562">
        <w:trPr>
          <w:trHeight w:val="405"/>
        </w:trPr>
        <w:tc>
          <w:tcPr>
            <w:tcW w:w="1124" w:type="dxa"/>
          </w:tcPr>
          <w:p w14:paraId="1B2811B1" w14:textId="77777777" w:rsidR="00D06562" w:rsidRPr="00A35F4F" w:rsidRDefault="00D06562" w:rsidP="00EC163E">
            <w:pPr>
              <w:spacing w:before="2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Rank</w:t>
            </w:r>
          </w:p>
        </w:tc>
        <w:tc>
          <w:tcPr>
            <w:tcW w:w="2127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B3B61FB" w14:textId="77777777" w:rsidR="00D06562" w:rsidRPr="00A35F4F" w:rsidRDefault="00D06562" w:rsidP="00EC163E">
            <w:pPr>
              <w:spacing w:before="2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35F4F">
              <w:rPr>
                <w:rFonts w:ascii="Arial" w:hAnsi="Arial" w:cs="Arial"/>
                <w:b/>
                <w:sz w:val="24"/>
                <w:szCs w:val="24"/>
              </w:rPr>
              <w:t>Criteria</w:t>
            </w:r>
          </w:p>
        </w:tc>
        <w:tc>
          <w:tcPr>
            <w:tcW w:w="609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602ABA3D" w14:textId="77777777" w:rsidR="00D06562" w:rsidRPr="00A35F4F" w:rsidRDefault="00D06562" w:rsidP="00EC163E">
            <w:pPr>
              <w:spacing w:before="24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35F4F">
              <w:rPr>
                <w:rFonts w:ascii="Arial" w:hAnsi="Arial" w:cs="Arial"/>
                <w:b/>
                <w:sz w:val="24"/>
                <w:szCs w:val="24"/>
              </w:rPr>
              <w:t>Rewards</w:t>
            </w:r>
          </w:p>
        </w:tc>
      </w:tr>
      <w:tr w:rsidR="00D06562" w:rsidRPr="00A35F4F" w14:paraId="29966689" w14:textId="77777777" w:rsidTr="00D06562">
        <w:trPr>
          <w:trHeight w:val="690"/>
        </w:trPr>
        <w:tc>
          <w:tcPr>
            <w:tcW w:w="1124" w:type="dxa"/>
          </w:tcPr>
          <w:p w14:paraId="0D986841" w14:textId="77777777" w:rsidR="00D06562" w:rsidRPr="00A35F4F" w:rsidRDefault="00D06562" w:rsidP="00EC163E">
            <w:pPr>
              <w:spacing w:before="240" w:after="2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2127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2AE44454" w14:textId="261AB79B" w:rsidR="00D06562" w:rsidRPr="00A35F4F" w:rsidRDefault="00673AB2" w:rsidP="00EC163E">
            <w:pPr>
              <w:spacing w:before="240" w:after="2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D06562" w:rsidRPr="00A35F4F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gramStart"/>
            <w:r w:rsidR="00D06562" w:rsidRPr="00A35F4F">
              <w:rPr>
                <w:rFonts w:ascii="Arial" w:hAnsi="Arial" w:cs="Arial"/>
                <w:sz w:val="24"/>
                <w:szCs w:val="24"/>
              </w:rPr>
              <w:t>Million</w:t>
            </w:r>
            <w:proofErr w:type="gramEnd"/>
            <w:r w:rsidR="00D06562" w:rsidRPr="00A35F4F">
              <w:rPr>
                <w:rFonts w:ascii="Arial" w:hAnsi="Arial" w:cs="Arial"/>
                <w:sz w:val="24"/>
                <w:szCs w:val="24"/>
              </w:rPr>
              <w:t xml:space="preserve"> &amp; Above</w:t>
            </w:r>
          </w:p>
        </w:tc>
        <w:tc>
          <w:tcPr>
            <w:tcW w:w="609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121E25A2" w14:textId="38763B02" w:rsidR="00D06562" w:rsidRPr="00A35F4F" w:rsidRDefault="00D06562" w:rsidP="00EC163E">
            <w:pPr>
              <w:spacing w:before="240"/>
              <w:rPr>
                <w:rFonts w:ascii="Arial" w:hAnsi="Arial" w:cs="Arial"/>
                <w:sz w:val="24"/>
                <w:szCs w:val="24"/>
              </w:rPr>
            </w:pPr>
            <w:r w:rsidRPr="00A35F4F">
              <w:rPr>
                <w:rFonts w:ascii="Arial" w:hAnsi="Arial" w:cs="Arial"/>
                <w:sz w:val="24"/>
                <w:szCs w:val="24"/>
              </w:rPr>
              <w:t xml:space="preserve">Rs 1500 Amazon E gift card Voucher </w:t>
            </w:r>
          </w:p>
        </w:tc>
      </w:tr>
      <w:tr w:rsidR="00D06562" w:rsidRPr="00A35F4F" w14:paraId="659AE2A9" w14:textId="77777777" w:rsidTr="00D06562">
        <w:trPr>
          <w:trHeight w:val="690"/>
        </w:trPr>
        <w:tc>
          <w:tcPr>
            <w:tcW w:w="1124" w:type="dxa"/>
          </w:tcPr>
          <w:p w14:paraId="09E84F78" w14:textId="77777777" w:rsidR="00D06562" w:rsidRPr="00A35F4F" w:rsidRDefault="00D06562" w:rsidP="00EC163E">
            <w:pPr>
              <w:spacing w:before="2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2127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03D5CD3" w14:textId="7E5760B1" w:rsidR="00D06562" w:rsidRPr="00A35F4F" w:rsidRDefault="00673AB2" w:rsidP="00EC163E">
            <w:pPr>
              <w:spacing w:before="240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  <w:r w:rsidR="00D06562" w:rsidRPr="00A35F4F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gramStart"/>
            <w:r w:rsidR="00D06562" w:rsidRPr="00A35F4F">
              <w:rPr>
                <w:rFonts w:ascii="Arial" w:hAnsi="Arial" w:cs="Arial"/>
                <w:sz w:val="24"/>
                <w:szCs w:val="24"/>
              </w:rPr>
              <w:t>Million</w:t>
            </w:r>
            <w:proofErr w:type="gramEnd"/>
            <w:r w:rsidR="00D06562" w:rsidRPr="00A35F4F">
              <w:rPr>
                <w:rFonts w:ascii="Arial" w:hAnsi="Arial" w:cs="Arial"/>
                <w:sz w:val="24"/>
                <w:szCs w:val="24"/>
              </w:rPr>
              <w:t xml:space="preserve"> &amp; Above</w:t>
            </w:r>
          </w:p>
        </w:tc>
        <w:tc>
          <w:tcPr>
            <w:tcW w:w="6095" w:type="dxa"/>
            <w:tcMar>
              <w:top w:w="20" w:type="dxa"/>
              <w:left w:w="20" w:type="dxa"/>
              <w:bottom w:w="20" w:type="dxa"/>
              <w:right w:w="20" w:type="dxa"/>
            </w:tcMar>
          </w:tcPr>
          <w:p w14:paraId="3D1EE744" w14:textId="2AC28EE6" w:rsidR="00D06562" w:rsidRPr="00A35F4F" w:rsidRDefault="00D06562" w:rsidP="00EC163E">
            <w:pPr>
              <w:spacing w:before="240"/>
              <w:rPr>
                <w:rFonts w:ascii="Arial" w:hAnsi="Arial" w:cs="Arial"/>
                <w:sz w:val="24"/>
                <w:szCs w:val="24"/>
              </w:rPr>
            </w:pPr>
            <w:r w:rsidRPr="00A35F4F">
              <w:rPr>
                <w:rFonts w:ascii="Arial" w:hAnsi="Arial" w:cs="Arial"/>
                <w:sz w:val="24"/>
                <w:szCs w:val="24"/>
              </w:rPr>
              <w:t xml:space="preserve">Rs 1000 Amazon E gift card Voucher </w:t>
            </w:r>
          </w:p>
        </w:tc>
      </w:tr>
    </w:tbl>
    <w:p w14:paraId="22D51DC0" w14:textId="77777777" w:rsidR="00D06562" w:rsidRPr="00A35F4F" w:rsidRDefault="00D06562" w:rsidP="00D06562">
      <w:pPr>
        <w:pStyle w:val="ListParagraph"/>
        <w:spacing w:line="276" w:lineRule="auto"/>
        <w:ind w:left="720" w:firstLine="0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</w:p>
    <w:p w14:paraId="64E30DC3" w14:textId="59AF713A" w:rsidR="00D06562" w:rsidRPr="005626EE" w:rsidRDefault="00D06562" w:rsidP="00D06562">
      <w:pPr>
        <w:pStyle w:val="ListParagraph"/>
        <w:numPr>
          <w:ilvl w:val="0"/>
          <w:numId w:val="8"/>
        </w:numPr>
        <w:spacing w:line="276" w:lineRule="auto"/>
        <w:rPr>
          <w:rFonts w:ascii="Arial" w:eastAsia="Times New Roman" w:hAnsi="Arial" w:cs="Arial"/>
          <w:b/>
          <w:bCs/>
          <w:sz w:val="24"/>
          <w:szCs w:val="24"/>
          <w:lang w:eastAsia="en-IN"/>
        </w:rPr>
      </w:pPr>
      <w:r w:rsidRPr="00DA2EB2">
        <w:rPr>
          <w:rFonts w:ascii="Arial" w:eastAsia="Times New Roman" w:hAnsi="Arial" w:cs="Arial"/>
          <w:sz w:val="24"/>
          <w:szCs w:val="24"/>
          <w:lang w:eastAsia="en-IN"/>
        </w:rPr>
        <w:t xml:space="preserve">If more 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than </w:t>
      </w:r>
      <w:r w:rsidR="00673AB2">
        <w:rPr>
          <w:rFonts w:ascii="Arial" w:eastAsia="Times New Roman" w:hAnsi="Arial" w:cs="Arial"/>
          <w:sz w:val="24"/>
          <w:szCs w:val="24"/>
          <w:lang w:eastAsia="en-IN"/>
        </w:rPr>
        <w:t>two</w:t>
      </w:r>
      <w:r w:rsidRPr="00DA2EB2">
        <w:rPr>
          <w:rFonts w:ascii="Arial" w:eastAsia="Times New Roman" w:hAnsi="Arial" w:cs="Arial"/>
          <w:sz w:val="24"/>
          <w:szCs w:val="24"/>
          <w:lang w:eastAsia="en-IN"/>
        </w:rPr>
        <w:t xml:space="preserve"> talent meets the criteria, the top-earning talent will receive the given vouchers.</w:t>
      </w:r>
    </w:p>
    <w:p w14:paraId="7593E8D3" w14:textId="77777777" w:rsidR="00D06562" w:rsidRDefault="00D06562" w:rsidP="00D06562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</w:p>
    <w:p w14:paraId="4657D193" w14:textId="77777777" w:rsidR="00D06562" w:rsidRDefault="00D06562" w:rsidP="00D06562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</w:p>
    <w:p w14:paraId="02BBC9F6" w14:textId="77777777" w:rsidR="00A86F45" w:rsidRDefault="00A86F45" w:rsidP="00A86F45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  <w:r w:rsidRPr="006832FA">
        <w:rPr>
          <w:rFonts w:ascii="Arial" w:eastAsia="Times New Roman" w:hAnsi="Arial" w:cs="Arial"/>
          <w:b/>
          <w:bCs/>
          <w:sz w:val="28"/>
          <w:szCs w:val="28"/>
          <w:lang w:eastAsia="en-IN"/>
        </w:rPr>
        <w:t>Round 1</w:t>
      </w:r>
      <w:r w:rsidRPr="00A65569">
        <w:rPr>
          <w:rFonts w:ascii="Arial" w:eastAsia="Times New Roman" w:hAnsi="Arial" w:cs="Arial"/>
          <w:b/>
          <w:bCs/>
          <w:sz w:val="28"/>
          <w:szCs w:val="28"/>
          <w:lang w:eastAsia="en-IN"/>
        </w:rPr>
        <w:t>:</w:t>
      </w:r>
    </w:p>
    <w:p w14:paraId="793F9E28" w14:textId="77777777" w:rsidR="00A86F45" w:rsidRPr="00A65569" w:rsidRDefault="00A86F45" w:rsidP="00A86F45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</w:p>
    <w:p w14:paraId="18A362CA" w14:textId="150DB66E" w:rsidR="00A86F45" w:rsidRPr="006832FA" w:rsidRDefault="00A86F45" w:rsidP="00A86F4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D0455F">
        <w:rPr>
          <w:rFonts w:ascii="Arial" w:eastAsia="Times New Roman" w:hAnsi="Arial" w:cs="Arial"/>
          <w:sz w:val="24"/>
          <w:szCs w:val="24"/>
          <w:lang w:eastAsia="en-IN"/>
        </w:rPr>
        <w:t xml:space="preserve">Following rewards will </w:t>
      </w:r>
      <w:r w:rsidR="005A322B" w:rsidRPr="00D0455F">
        <w:rPr>
          <w:rFonts w:ascii="Arial" w:eastAsia="Times New Roman" w:hAnsi="Arial" w:cs="Arial"/>
          <w:sz w:val="24"/>
          <w:szCs w:val="24"/>
          <w:lang w:eastAsia="en-IN"/>
        </w:rPr>
        <w:t>be distributed as</w:t>
      </w:r>
      <w:r w:rsidRPr="00D0455F">
        <w:rPr>
          <w:rFonts w:ascii="Arial" w:eastAsia="Times New Roman" w:hAnsi="Arial" w:cs="Arial"/>
          <w:sz w:val="24"/>
          <w:szCs w:val="24"/>
          <w:lang w:eastAsia="en-IN"/>
        </w:rPr>
        <w:t xml:space="preserve"> per gems they are receiving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 according to given criteria.</w:t>
      </w:r>
    </w:p>
    <w:p w14:paraId="4F11AC55" w14:textId="77777777" w:rsidR="00A86F45" w:rsidRPr="006832FA" w:rsidRDefault="00A86F45" w:rsidP="00A86F4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832FA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36"/>
        <w:gridCol w:w="4678"/>
      </w:tblGrid>
      <w:tr w:rsidR="00A86F45" w:rsidRPr="006832FA" w14:paraId="58EF7EE9" w14:textId="77777777" w:rsidTr="00847DAA">
        <w:trPr>
          <w:trHeight w:val="405"/>
        </w:trPr>
        <w:tc>
          <w:tcPr>
            <w:tcW w:w="3536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740D279F" w14:textId="77777777" w:rsidR="00A86F45" w:rsidRPr="006832FA" w:rsidRDefault="00A86F45" w:rsidP="00847DA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Criteria</w:t>
            </w:r>
          </w:p>
        </w:tc>
        <w:tc>
          <w:tcPr>
            <w:tcW w:w="467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37B5EA6F" w14:textId="77777777" w:rsidR="00A86F45" w:rsidRPr="006832FA" w:rsidRDefault="00A86F45" w:rsidP="00847DA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6832FA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Rewards</w:t>
            </w:r>
          </w:p>
        </w:tc>
      </w:tr>
      <w:tr w:rsidR="00A86F45" w:rsidRPr="006832FA" w14:paraId="4304A486" w14:textId="77777777" w:rsidTr="00847DAA">
        <w:trPr>
          <w:trHeight w:val="674"/>
        </w:trPr>
        <w:tc>
          <w:tcPr>
            <w:tcW w:w="3536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76E4A1A2" w14:textId="77777777" w:rsidR="00A86F45" w:rsidRPr="006832FA" w:rsidRDefault="00A86F45" w:rsidP="00847D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5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Million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&amp; Above Gems</w:t>
            </w:r>
          </w:p>
        </w:tc>
        <w:tc>
          <w:tcPr>
            <w:tcW w:w="467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3C19C0C2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10 Days Celebration 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udio Room theme +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Fury 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Profile Frame</w:t>
            </w:r>
          </w:p>
        </w:tc>
      </w:tr>
      <w:tr w:rsidR="00A86F45" w:rsidRPr="006832FA" w14:paraId="47A64C18" w14:textId="77777777" w:rsidTr="00847DAA">
        <w:trPr>
          <w:trHeight w:val="670"/>
        </w:trPr>
        <w:tc>
          <w:tcPr>
            <w:tcW w:w="3536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24287E8D" w14:textId="77777777" w:rsidR="00A86F45" w:rsidRPr="006832FA" w:rsidRDefault="00A86F45" w:rsidP="00847D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03 </w:t>
            </w:r>
            <w:r w:rsidRPr="00D0455F">
              <w:rPr>
                <w:rFonts w:ascii="Arial" w:hAnsi="Arial" w:cs="Arial"/>
                <w:sz w:val="24"/>
                <w:szCs w:val="24"/>
              </w:rPr>
              <w:t>-</w:t>
            </w:r>
            <w:r>
              <w:rPr>
                <w:rFonts w:ascii="Arial" w:hAnsi="Arial" w:cs="Arial"/>
                <w:sz w:val="24"/>
                <w:szCs w:val="24"/>
              </w:rPr>
              <w:t xml:space="preserve"> 05</w:t>
            </w:r>
            <w:r w:rsidRPr="00D0455F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gramStart"/>
            <w:r w:rsidRPr="00D0455F">
              <w:rPr>
                <w:rFonts w:ascii="Arial" w:hAnsi="Arial" w:cs="Arial"/>
                <w:sz w:val="24"/>
                <w:szCs w:val="24"/>
              </w:rPr>
              <w:t>Million</w:t>
            </w:r>
            <w:proofErr w:type="gramEnd"/>
            <w:r w:rsidRPr="00D0455F">
              <w:rPr>
                <w:rFonts w:ascii="Arial" w:hAnsi="Arial" w:cs="Arial"/>
                <w:sz w:val="24"/>
                <w:szCs w:val="24"/>
              </w:rPr>
              <w:t xml:space="preserve"> Gems</w:t>
            </w:r>
          </w:p>
        </w:tc>
        <w:tc>
          <w:tcPr>
            <w:tcW w:w="467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408BA0D8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5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Days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Celebration 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udio Room theme +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Fury 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Profile Frame</w:t>
            </w:r>
          </w:p>
        </w:tc>
      </w:tr>
      <w:tr w:rsidR="00A86F45" w:rsidRPr="006832FA" w14:paraId="14F09C18" w14:textId="77777777" w:rsidTr="00847DAA">
        <w:trPr>
          <w:trHeight w:val="666"/>
        </w:trPr>
        <w:tc>
          <w:tcPr>
            <w:tcW w:w="3536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51C21573" w14:textId="77777777" w:rsidR="00A86F45" w:rsidRPr="006832FA" w:rsidRDefault="00A86F45" w:rsidP="00847D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D0455F">
              <w:rPr>
                <w:rFonts w:ascii="Arial" w:hAnsi="Arial" w:cs="Arial"/>
                <w:sz w:val="24"/>
                <w:szCs w:val="24"/>
              </w:rPr>
              <w:t>0</w:t>
            </w:r>
            <w:r>
              <w:rPr>
                <w:rFonts w:ascii="Arial" w:hAnsi="Arial" w:cs="Arial"/>
                <w:sz w:val="24"/>
                <w:szCs w:val="24"/>
              </w:rPr>
              <w:t xml:space="preserve">1 </w:t>
            </w:r>
            <w:r w:rsidRPr="00D0455F">
              <w:rPr>
                <w:rFonts w:ascii="Arial" w:hAnsi="Arial" w:cs="Arial"/>
                <w:sz w:val="24"/>
                <w:szCs w:val="24"/>
              </w:rPr>
              <w:t>-</w:t>
            </w:r>
            <w:r>
              <w:rPr>
                <w:rFonts w:ascii="Arial" w:hAnsi="Arial" w:cs="Arial"/>
                <w:sz w:val="24"/>
                <w:szCs w:val="24"/>
              </w:rPr>
              <w:t xml:space="preserve"> 03</w:t>
            </w:r>
            <w:r w:rsidRPr="00D0455F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gramStart"/>
            <w:r w:rsidRPr="00D0455F">
              <w:rPr>
                <w:rFonts w:ascii="Arial" w:hAnsi="Arial" w:cs="Arial"/>
                <w:sz w:val="24"/>
                <w:szCs w:val="24"/>
              </w:rPr>
              <w:t>Million</w:t>
            </w:r>
            <w:proofErr w:type="gramEnd"/>
            <w:r w:rsidRPr="00D0455F">
              <w:rPr>
                <w:rFonts w:ascii="Arial" w:hAnsi="Arial" w:cs="Arial"/>
                <w:sz w:val="24"/>
                <w:szCs w:val="24"/>
              </w:rPr>
              <w:t xml:space="preserve"> Gems</w:t>
            </w:r>
          </w:p>
        </w:tc>
        <w:tc>
          <w:tcPr>
            <w:tcW w:w="467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1DBDC9BA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3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Days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Celebration 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Audio Room theme </w:t>
            </w:r>
          </w:p>
        </w:tc>
      </w:tr>
      <w:tr w:rsidR="00A86F45" w:rsidRPr="006832FA" w14:paraId="49A67EDC" w14:textId="77777777" w:rsidTr="00847DAA">
        <w:trPr>
          <w:trHeight w:val="521"/>
        </w:trPr>
        <w:tc>
          <w:tcPr>
            <w:tcW w:w="3536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6DA10F0C" w14:textId="77777777" w:rsidR="00A86F45" w:rsidRPr="006832FA" w:rsidRDefault="00A86F45" w:rsidP="00847D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500K – 1 </w:t>
            </w:r>
            <w:proofErr w:type="gramStart"/>
            <w:r>
              <w:rPr>
                <w:rFonts w:ascii="Arial" w:hAnsi="Arial" w:cs="Arial"/>
                <w:sz w:val="24"/>
                <w:szCs w:val="24"/>
              </w:rPr>
              <w:t>Million</w:t>
            </w:r>
            <w:proofErr w:type="gramEnd"/>
            <w:r>
              <w:rPr>
                <w:rFonts w:ascii="Arial" w:hAnsi="Arial" w:cs="Arial"/>
                <w:sz w:val="24"/>
                <w:szCs w:val="24"/>
              </w:rPr>
              <w:t xml:space="preserve"> Gems</w:t>
            </w:r>
          </w:p>
        </w:tc>
        <w:tc>
          <w:tcPr>
            <w:tcW w:w="467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56CB2064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1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Day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Celebration 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Audio Room theme</w:t>
            </w:r>
          </w:p>
        </w:tc>
      </w:tr>
    </w:tbl>
    <w:p w14:paraId="135D924B" w14:textId="77777777" w:rsidR="00A86F45" w:rsidRDefault="00A86F45" w:rsidP="00A86F45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</w:p>
    <w:p w14:paraId="660A4789" w14:textId="77777777" w:rsidR="00673AB2" w:rsidRDefault="00673AB2" w:rsidP="00A86F45">
      <w:pPr>
        <w:spacing w:after="0" w:line="240" w:lineRule="auto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</w:p>
    <w:p w14:paraId="07C20EF5" w14:textId="3A97A10D" w:rsidR="00A86F45" w:rsidRDefault="00A86F45" w:rsidP="00A86F4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bCs/>
          <w:sz w:val="28"/>
          <w:szCs w:val="28"/>
          <w:lang w:eastAsia="en-IN"/>
        </w:rPr>
        <w:t xml:space="preserve">6.3 </w:t>
      </w:r>
      <w:r w:rsidRPr="006832FA">
        <w:rPr>
          <w:rFonts w:ascii="Arial" w:eastAsia="Times New Roman" w:hAnsi="Arial" w:cs="Arial"/>
          <w:b/>
          <w:bCs/>
          <w:sz w:val="28"/>
          <w:szCs w:val="28"/>
          <w:lang w:eastAsia="en-IN"/>
        </w:rPr>
        <w:t>Talent Rewards for Round 2</w:t>
      </w:r>
      <w:r>
        <w:rPr>
          <w:rFonts w:ascii="Arial" w:eastAsia="Times New Roman" w:hAnsi="Arial" w:cs="Arial"/>
          <w:b/>
          <w:bCs/>
          <w:sz w:val="28"/>
          <w:szCs w:val="28"/>
          <w:lang w:eastAsia="en-IN"/>
        </w:rPr>
        <w:t>:</w:t>
      </w:r>
      <w:r w:rsidRPr="007F4CEB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14:paraId="3AC479F6" w14:textId="77777777" w:rsidR="00A86F45" w:rsidRDefault="00A86F45" w:rsidP="00A86F4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p w14:paraId="1E87AB9C" w14:textId="77777777" w:rsidR="00A86F45" w:rsidRPr="006832FA" w:rsidRDefault="00A86F45" w:rsidP="00A86F4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D0455F">
        <w:rPr>
          <w:rFonts w:ascii="Arial" w:eastAsia="Times New Roman" w:hAnsi="Arial" w:cs="Arial"/>
          <w:sz w:val="24"/>
          <w:szCs w:val="24"/>
          <w:lang w:eastAsia="en-IN"/>
        </w:rPr>
        <w:t xml:space="preserve">Following rewards will </w:t>
      </w:r>
      <w:r>
        <w:rPr>
          <w:rFonts w:ascii="Arial" w:eastAsia="Times New Roman" w:hAnsi="Arial" w:cs="Arial"/>
          <w:sz w:val="24"/>
          <w:szCs w:val="24"/>
          <w:lang w:eastAsia="en-IN"/>
        </w:rPr>
        <w:t xml:space="preserve">be </w:t>
      </w:r>
      <w:r w:rsidRPr="00D0455F">
        <w:rPr>
          <w:rFonts w:ascii="Arial" w:eastAsia="Times New Roman" w:hAnsi="Arial" w:cs="Arial"/>
          <w:sz w:val="24"/>
          <w:szCs w:val="24"/>
          <w:lang w:eastAsia="en-IN"/>
        </w:rPr>
        <w:t xml:space="preserve">distributed as per </w:t>
      </w:r>
      <w:r>
        <w:rPr>
          <w:rFonts w:ascii="Arial" w:eastAsia="Times New Roman" w:hAnsi="Arial" w:cs="Arial"/>
          <w:sz w:val="24"/>
          <w:szCs w:val="24"/>
          <w:lang w:eastAsia="en-IN"/>
        </w:rPr>
        <w:t>gems</w:t>
      </w:r>
      <w:r w:rsidRPr="00D0455F">
        <w:rPr>
          <w:rFonts w:ascii="Arial" w:eastAsia="Times New Roman" w:hAnsi="Arial" w:cs="Arial"/>
          <w:sz w:val="24"/>
          <w:szCs w:val="24"/>
          <w:lang w:eastAsia="en-IN"/>
        </w:rPr>
        <w:t xml:space="preserve"> they are receiving </w:t>
      </w:r>
      <w:r>
        <w:rPr>
          <w:rFonts w:ascii="Arial" w:eastAsia="Times New Roman" w:hAnsi="Arial" w:cs="Arial"/>
          <w:sz w:val="24"/>
          <w:szCs w:val="24"/>
          <w:lang w:eastAsia="en-IN"/>
        </w:rPr>
        <w:t>according to given criteria.</w:t>
      </w:r>
    </w:p>
    <w:p w14:paraId="55CF3FF6" w14:textId="77777777" w:rsidR="00A86F45" w:rsidRPr="006832FA" w:rsidRDefault="00A86F45" w:rsidP="00A86F4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  <w:r w:rsidRPr="006832FA">
        <w:rPr>
          <w:rFonts w:ascii="Arial" w:eastAsia="Times New Roman" w:hAnsi="Arial" w:cs="Arial"/>
          <w:sz w:val="24"/>
          <w:szCs w:val="24"/>
          <w:lang w:eastAsia="en-IN"/>
        </w:rPr>
        <w:t xml:space="preserve"> </w:t>
      </w:r>
    </w:p>
    <w:p w14:paraId="0AD5945E" w14:textId="77777777" w:rsidR="00A86F45" w:rsidRPr="006832FA" w:rsidRDefault="00A86F45" w:rsidP="00A86F45">
      <w:pPr>
        <w:spacing w:after="0" w:line="240" w:lineRule="auto"/>
        <w:rPr>
          <w:rFonts w:ascii="Arial" w:eastAsia="Times New Roman" w:hAnsi="Arial" w:cs="Arial"/>
          <w:sz w:val="24"/>
          <w:szCs w:val="24"/>
          <w:lang w:eastAsia="en-IN"/>
        </w:rPr>
      </w:pPr>
    </w:p>
    <w:tbl>
      <w:tblPr>
        <w:tblW w:w="945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11"/>
        <w:gridCol w:w="6348"/>
      </w:tblGrid>
      <w:tr w:rsidR="00A86F45" w:rsidRPr="006832FA" w14:paraId="014136D3" w14:textId="77777777" w:rsidTr="00847DAA">
        <w:trPr>
          <w:trHeight w:val="405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3EA97F03" w14:textId="77777777" w:rsidR="00A86F45" w:rsidRPr="006832FA" w:rsidRDefault="00A86F45" w:rsidP="00847DA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Criteria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077A7E05" w14:textId="77777777" w:rsidR="00A86F45" w:rsidRPr="006832FA" w:rsidRDefault="00A86F45" w:rsidP="00847DAA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</w:pPr>
            <w:r w:rsidRPr="006832FA">
              <w:rPr>
                <w:rFonts w:ascii="Arial" w:eastAsia="Times New Roman" w:hAnsi="Arial" w:cs="Arial"/>
                <w:b/>
                <w:bCs/>
                <w:sz w:val="24"/>
                <w:szCs w:val="24"/>
                <w:lang w:eastAsia="en-IN"/>
              </w:rPr>
              <w:t>Rewards</w:t>
            </w:r>
          </w:p>
        </w:tc>
      </w:tr>
      <w:tr w:rsidR="00A86F45" w:rsidRPr="006832FA" w14:paraId="2130A6D7" w14:textId="77777777" w:rsidTr="00847DAA">
        <w:trPr>
          <w:trHeight w:val="690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3DE0E830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10 </w:t>
            </w:r>
            <w:proofErr w:type="gramStart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Million</w:t>
            </w:r>
            <w:proofErr w:type="gramEnd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&amp; Above Gems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7838415E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15 days PK STAR BADGE + Audio theme of PK </w:t>
            </w:r>
            <w:r w:rsidRPr="00EB3215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mbat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+ PK </w:t>
            </w:r>
            <w:proofErr w:type="spellStart"/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UperStar</w:t>
            </w:r>
            <w:proofErr w:type="spellEnd"/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Profile Frame </w:t>
            </w:r>
          </w:p>
        </w:tc>
      </w:tr>
      <w:tr w:rsidR="00A86F45" w:rsidRPr="006832FA" w14:paraId="6CA4BA7E" w14:textId="77777777" w:rsidTr="00847DAA">
        <w:trPr>
          <w:trHeight w:val="690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627D4AF6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05- 10 </w:t>
            </w:r>
            <w:proofErr w:type="gramStart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Million</w:t>
            </w:r>
            <w:proofErr w:type="gramEnd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Gems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7BB1BCCB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10 </w:t>
            </w: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days 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Audio theme of PK </w:t>
            </w:r>
            <w:r w:rsidRPr="00EB3215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mbat</w:t>
            </w: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+ PK </w:t>
            </w:r>
            <w:proofErr w:type="spellStart"/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SUperStar</w:t>
            </w:r>
            <w:proofErr w:type="spellEnd"/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Profile Frame </w:t>
            </w:r>
          </w:p>
        </w:tc>
      </w:tr>
      <w:tr w:rsidR="00A86F45" w:rsidRPr="006832FA" w14:paraId="04CF9C01" w14:textId="77777777" w:rsidTr="00847DAA">
        <w:trPr>
          <w:trHeight w:val="690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069372A2" w14:textId="77777777" w:rsidR="00A86F45" w:rsidRPr="00EB3B03" w:rsidRDefault="00A86F45" w:rsidP="00847DAA">
            <w:pPr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03</w:t>
            </w:r>
            <w:r w:rsidRPr="00EB3B03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- 05 </w:t>
            </w:r>
            <w:proofErr w:type="gramStart"/>
            <w:r w:rsidRPr="00EB3B03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Million</w:t>
            </w:r>
            <w:proofErr w:type="gramEnd"/>
            <w:r w:rsidRPr="00EB3B03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</w:t>
            </w:r>
            <w:r w:rsidRPr="00EB3B03">
              <w:rPr>
                <w:rFonts w:ascii="Arial" w:hAnsi="Arial" w:cs="Arial"/>
                <w:sz w:val="24"/>
                <w:szCs w:val="24"/>
              </w:rPr>
              <w:t>Gems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61A151E5" w14:textId="77777777" w:rsidR="00A86F45" w:rsidRPr="00EB3B03" w:rsidRDefault="00A86F45" w:rsidP="00847DAA">
            <w:pPr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07 </w:t>
            </w:r>
            <w:r w:rsidRPr="00EB3B03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days Audio theme of PK </w:t>
            </w:r>
            <w:r w:rsidRPr="00EB3215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mbat</w:t>
            </w:r>
          </w:p>
        </w:tc>
      </w:tr>
      <w:tr w:rsidR="00A86F45" w:rsidRPr="006832FA" w14:paraId="7A660E80" w14:textId="77777777" w:rsidTr="00847DAA">
        <w:trPr>
          <w:trHeight w:val="690"/>
        </w:trPr>
        <w:tc>
          <w:tcPr>
            <w:tcW w:w="3111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</w:tcPr>
          <w:p w14:paraId="2BA095BA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01- 03 </w:t>
            </w:r>
            <w:proofErr w:type="gramStart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Million</w:t>
            </w:r>
            <w:proofErr w:type="gramEnd"/>
            <w:r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Gems</w:t>
            </w:r>
          </w:p>
        </w:tc>
        <w:tc>
          <w:tcPr>
            <w:tcW w:w="6348" w:type="dxa"/>
            <w:tcBorders>
              <w:top w:val="single" w:sz="6" w:space="0" w:color="DEE0E3"/>
              <w:left w:val="single" w:sz="6" w:space="0" w:color="DEE0E3"/>
              <w:bottom w:val="single" w:sz="6" w:space="0" w:color="DEE0E3"/>
              <w:right w:val="single" w:sz="6" w:space="0" w:color="DEE0E3"/>
            </w:tcBorders>
            <w:vAlign w:val="center"/>
            <w:hideMark/>
          </w:tcPr>
          <w:p w14:paraId="4A9CBF5C" w14:textId="77777777" w:rsidR="00A86F45" w:rsidRPr="006832FA" w:rsidRDefault="00A86F45" w:rsidP="00847DAA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  <w:lang w:eastAsia="en-IN"/>
              </w:rPr>
            </w:pPr>
            <w:r w:rsidRPr="006832FA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 xml:space="preserve">5 days Audio theme of PK </w:t>
            </w:r>
            <w:r w:rsidRPr="00EB3215">
              <w:rPr>
                <w:rFonts w:ascii="Arial" w:eastAsia="Times New Roman" w:hAnsi="Arial" w:cs="Arial"/>
                <w:sz w:val="24"/>
                <w:szCs w:val="24"/>
                <w:lang w:eastAsia="en-IN"/>
              </w:rPr>
              <w:t>combat</w:t>
            </w:r>
          </w:p>
        </w:tc>
      </w:tr>
      <w:bookmarkEnd w:id="3"/>
    </w:tbl>
    <w:p w14:paraId="743EBB89" w14:textId="77777777" w:rsidR="00544700" w:rsidRDefault="00544700" w:rsidP="00433E2A">
      <w:pPr>
        <w:spacing w:before="240" w:after="240" w:line="240" w:lineRule="auto"/>
        <w:ind w:left="-270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</w:p>
    <w:p w14:paraId="3F82DD9E" w14:textId="6537E559" w:rsidR="00433E2A" w:rsidRDefault="00433E2A" w:rsidP="00433E2A">
      <w:pPr>
        <w:spacing w:before="240" w:after="240" w:line="240" w:lineRule="auto"/>
        <w:ind w:left="-270"/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</w:pPr>
      <w:bookmarkStart w:id="6" w:name="_Hlk149217329"/>
      <w:r w:rsidRPr="0009420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- Top winner Talent</w:t>
      </w:r>
      <w:r w:rsidR="000733F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</w:t>
      </w:r>
      <w:r w:rsidR="00BB73DD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from round 2 </w:t>
      </w:r>
      <w:r w:rsidR="000733F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(Dancer</w:t>
      </w:r>
      <w:r w:rsidR="00706D7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,</w:t>
      </w:r>
      <w:r w:rsidR="000733F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Singer</w:t>
      </w:r>
      <w:r w:rsidR="00706D7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 &amp; Fashion</w:t>
      </w:r>
      <w:r w:rsidR="000733F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) </w:t>
      </w:r>
      <w:r w:rsidRPr="0009420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will be </w:t>
      </w:r>
      <w:r w:rsidR="000733F8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 xml:space="preserve">mentioned </w:t>
      </w:r>
      <w:r w:rsidR="0009321D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in the Banner for 3 days.</w:t>
      </w:r>
    </w:p>
    <w:p w14:paraId="1A7CD243" w14:textId="5FD93C27" w:rsidR="00433E2A" w:rsidRPr="00094200" w:rsidRDefault="00433E2A" w:rsidP="00433E2A">
      <w:pPr>
        <w:spacing w:before="240" w:after="240" w:line="240" w:lineRule="auto"/>
        <w:ind w:left="-270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094200">
        <w:rPr>
          <w:rFonts w:ascii="Arial" w:eastAsia="Times New Roman" w:hAnsi="Arial" w:cs="Arial"/>
          <w:b/>
          <w:bCs/>
          <w:color w:val="000000"/>
          <w:sz w:val="24"/>
          <w:szCs w:val="24"/>
          <w:lang w:eastAsia="en-IN"/>
        </w:rPr>
        <w:t>- Top 5 Talents and Users will be mentioned on the web page.</w:t>
      </w:r>
    </w:p>
    <w:bookmarkEnd w:id="4"/>
    <w:bookmarkEnd w:id="6"/>
    <w:p w14:paraId="55188594" w14:textId="77777777" w:rsidR="006832FA" w:rsidRPr="006832FA" w:rsidRDefault="006832FA" w:rsidP="00AB0984">
      <w:pPr>
        <w:rPr>
          <w:rFonts w:ascii="Arial" w:hAnsi="Arial" w:cs="Arial"/>
          <w:sz w:val="24"/>
          <w:szCs w:val="24"/>
        </w:rPr>
      </w:pPr>
    </w:p>
    <w:sectPr w:rsidR="006832FA" w:rsidRPr="006832FA" w:rsidSect="00E84845">
      <w:pgSz w:w="11906" w:h="16838"/>
      <w:pgMar w:top="1276" w:right="991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3E75B" w14:textId="77777777" w:rsidR="001033D1" w:rsidRDefault="001033D1" w:rsidP="001062B8">
      <w:pPr>
        <w:spacing w:after="0" w:line="240" w:lineRule="auto"/>
      </w:pPr>
      <w:r>
        <w:separator/>
      </w:r>
    </w:p>
  </w:endnote>
  <w:endnote w:type="continuationSeparator" w:id="0">
    <w:p w14:paraId="43BC3AF4" w14:textId="77777777" w:rsidR="001033D1" w:rsidRDefault="001033D1" w:rsidP="001062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 Light">
    <w:altName w:val="Microsoft YaHei UI Light"/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24BCC0" w14:textId="77777777" w:rsidR="001033D1" w:rsidRDefault="001033D1" w:rsidP="001062B8">
      <w:pPr>
        <w:spacing w:after="0" w:line="240" w:lineRule="auto"/>
      </w:pPr>
      <w:r>
        <w:separator/>
      </w:r>
    </w:p>
  </w:footnote>
  <w:footnote w:type="continuationSeparator" w:id="0">
    <w:p w14:paraId="31D712B5" w14:textId="77777777" w:rsidR="001033D1" w:rsidRDefault="001033D1" w:rsidP="001062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A340C"/>
    <w:multiLevelType w:val="hybridMultilevel"/>
    <w:tmpl w:val="C8A4AFDC"/>
    <w:lvl w:ilvl="0" w:tplc="1DFEED16">
      <w:numFmt w:val="bullet"/>
      <w:lvlText w:val="●"/>
      <w:lvlJc w:val="left"/>
      <w:pPr>
        <w:ind w:left="537" w:hanging="331"/>
      </w:pPr>
      <w:rPr>
        <w:rFonts w:hint="default"/>
        <w:w w:val="157"/>
        <w:lang w:val="en-US" w:eastAsia="en-US" w:bidi="ar-SA"/>
      </w:rPr>
    </w:lvl>
    <w:lvl w:ilvl="1" w:tplc="0C44CAFE">
      <w:numFmt w:val="bullet"/>
      <w:lvlText w:val="•"/>
      <w:lvlJc w:val="left"/>
      <w:pPr>
        <w:ind w:left="1339" w:hanging="331"/>
      </w:pPr>
      <w:rPr>
        <w:rFonts w:hint="default"/>
        <w:lang w:val="en-US" w:eastAsia="en-US" w:bidi="ar-SA"/>
      </w:rPr>
    </w:lvl>
    <w:lvl w:ilvl="2" w:tplc="0B0AB896">
      <w:numFmt w:val="bullet"/>
      <w:lvlText w:val="•"/>
      <w:lvlJc w:val="left"/>
      <w:pPr>
        <w:ind w:left="2139" w:hanging="331"/>
      </w:pPr>
      <w:rPr>
        <w:rFonts w:hint="default"/>
        <w:lang w:val="en-US" w:eastAsia="en-US" w:bidi="ar-SA"/>
      </w:rPr>
    </w:lvl>
    <w:lvl w:ilvl="3" w:tplc="D9A05B7A">
      <w:numFmt w:val="bullet"/>
      <w:lvlText w:val="•"/>
      <w:lvlJc w:val="left"/>
      <w:pPr>
        <w:ind w:left="2939" w:hanging="331"/>
      </w:pPr>
      <w:rPr>
        <w:rFonts w:hint="default"/>
        <w:lang w:val="en-US" w:eastAsia="en-US" w:bidi="ar-SA"/>
      </w:rPr>
    </w:lvl>
    <w:lvl w:ilvl="4" w:tplc="B5A27534">
      <w:numFmt w:val="bullet"/>
      <w:lvlText w:val="•"/>
      <w:lvlJc w:val="left"/>
      <w:pPr>
        <w:ind w:left="3739" w:hanging="331"/>
      </w:pPr>
      <w:rPr>
        <w:rFonts w:hint="default"/>
        <w:lang w:val="en-US" w:eastAsia="en-US" w:bidi="ar-SA"/>
      </w:rPr>
    </w:lvl>
    <w:lvl w:ilvl="5" w:tplc="DBE6ADEA">
      <w:numFmt w:val="bullet"/>
      <w:lvlText w:val="•"/>
      <w:lvlJc w:val="left"/>
      <w:pPr>
        <w:ind w:left="4539" w:hanging="331"/>
      </w:pPr>
      <w:rPr>
        <w:rFonts w:hint="default"/>
        <w:lang w:val="en-US" w:eastAsia="en-US" w:bidi="ar-SA"/>
      </w:rPr>
    </w:lvl>
    <w:lvl w:ilvl="6" w:tplc="97DA0C16">
      <w:numFmt w:val="bullet"/>
      <w:lvlText w:val="•"/>
      <w:lvlJc w:val="left"/>
      <w:pPr>
        <w:ind w:left="5339" w:hanging="331"/>
      </w:pPr>
      <w:rPr>
        <w:rFonts w:hint="default"/>
        <w:lang w:val="en-US" w:eastAsia="en-US" w:bidi="ar-SA"/>
      </w:rPr>
    </w:lvl>
    <w:lvl w:ilvl="7" w:tplc="0382062A">
      <w:numFmt w:val="bullet"/>
      <w:lvlText w:val="•"/>
      <w:lvlJc w:val="left"/>
      <w:pPr>
        <w:ind w:left="6139" w:hanging="331"/>
      </w:pPr>
      <w:rPr>
        <w:rFonts w:hint="default"/>
        <w:lang w:val="en-US" w:eastAsia="en-US" w:bidi="ar-SA"/>
      </w:rPr>
    </w:lvl>
    <w:lvl w:ilvl="8" w:tplc="BD2E310E">
      <w:numFmt w:val="bullet"/>
      <w:lvlText w:val="•"/>
      <w:lvlJc w:val="left"/>
      <w:pPr>
        <w:ind w:left="6939" w:hanging="331"/>
      </w:pPr>
      <w:rPr>
        <w:rFonts w:hint="default"/>
        <w:lang w:val="en-US" w:eastAsia="en-US" w:bidi="ar-SA"/>
      </w:rPr>
    </w:lvl>
  </w:abstractNum>
  <w:abstractNum w:abstractNumId="1" w15:restartNumberingAfterBreak="0">
    <w:nsid w:val="07DD6241"/>
    <w:multiLevelType w:val="hybridMultilevel"/>
    <w:tmpl w:val="4BE05D8C"/>
    <w:lvl w:ilvl="0" w:tplc="3B1E6FE0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962B6D"/>
    <w:multiLevelType w:val="hybridMultilevel"/>
    <w:tmpl w:val="D7B01972"/>
    <w:lvl w:ilvl="0" w:tplc="21EA55F4">
      <w:start w:val="3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4F3CE4"/>
    <w:multiLevelType w:val="multilevel"/>
    <w:tmpl w:val="56E4F4B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41928EB"/>
    <w:multiLevelType w:val="hybridMultilevel"/>
    <w:tmpl w:val="BBECF2E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962215"/>
    <w:multiLevelType w:val="hybridMultilevel"/>
    <w:tmpl w:val="5CC8C1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9B1254"/>
    <w:multiLevelType w:val="hybridMultilevel"/>
    <w:tmpl w:val="AECC798C"/>
    <w:lvl w:ilvl="0" w:tplc="BF1E660E">
      <w:start w:val="1"/>
      <w:numFmt w:val="decimalZero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922EA8"/>
    <w:multiLevelType w:val="hybridMultilevel"/>
    <w:tmpl w:val="39783662"/>
    <w:lvl w:ilvl="0" w:tplc="1DFEED16">
      <w:numFmt w:val="bullet"/>
      <w:lvlText w:val="●"/>
      <w:lvlJc w:val="left"/>
      <w:pPr>
        <w:ind w:left="1256" w:hanging="360"/>
      </w:pPr>
      <w:rPr>
        <w:rFonts w:hint="default"/>
        <w:w w:val="157"/>
        <w:lang w:val="en-US" w:eastAsia="en-US" w:bidi="ar-SA"/>
      </w:rPr>
    </w:lvl>
    <w:lvl w:ilvl="1" w:tplc="40090003" w:tentative="1">
      <w:start w:val="1"/>
      <w:numFmt w:val="bullet"/>
      <w:lvlText w:val="o"/>
      <w:lvlJc w:val="left"/>
      <w:pPr>
        <w:ind w:left="197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9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1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3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5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7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9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16" w:hanging="360"/>
      </w:pPr>
      <w:rPr>
        <w:rFonts w:ascii="Wingdings" w:hAnsi="Wingdings" w:hint="default"/>
      </w:rPr>
    </w:lvl>
  </w:abstractNum>
  <w:abstractNum w:abstractNumId="8" w15:restartNumberingAfterBreak="0">
    <w:nsid w:val="66BF6FA9"/>
    <w:multiLevelType w:val="multilevel"/>
    <w:tmpl w:val="D818B8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79465E5"/>
    <w:multiLevelType w:val="hybridMultilevel"/>
    <w:tmpl w:val="AF0E3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5B4B24"/>
    <w:multiLevelType w:val="hybridMultilevel"/>
    <w:tmpl w:val="D54C4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872165">
    <w:abstractNumId w:val="0"/>
  </w:num>
  <w:num w:numId="2" w16cid:durableId="1475559830">
    <w:abstractNumId w:val="8"/>
  </w:num>
  <w:num w:numId="3" w16cid:durableId="1844970796">
    <w:abstractNumId w:val="6"/>
  </w:num>
  <w:num w:numId="4" w16cid:durableId="275913241">
    <w:abstractNumId w:val="1"/>
  </w:num>
  <w:num w:numId="5" w16cid:durableId="902257034">
    <w:abstractNumId w:val="2"/>
  </w:num>
  <w:num w:numId="6" w16cid:durableId="921598570">
    <w:abstractNumId w:val="7"/>
  </w:num>
  <w:num w:numId="7" w16cid:durableId="1840579706">
    <w:abstractNumId w:val="4"/>
  </w:num>
  <w:num w:numId="8" w16cid:durableId="267200351">
    <w:abstractNumId w:val="9"/>
  </w:num>
  <w:num w:numId="9" w16cid:durableId="1626808067">
    <w:abstractNumId w:val="5"/>
  </w:num>
  <w:num w:numId="10" w16cid:durableId="455566751">
    <w:abstractNumId w:val="10"/>
  </w:num>
  <w:num w:numId="11" w16cid:durableId="16805000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NDSztLQ0NTU2szRW0lEKTi0uzszPAykwrQUAkOSzqiwAAAA="/>
  </w:docVars>
  <w:rsids>
    <w:rsidRoot w:val="001814D8"/>
    <w:rsid w:val="0000226E"/>
    <w:rsid w:val="00011C63"/>
    <w:rsid w:val="00011CA2"/>
    <w:rsid w:val="00032FBF"/>
    <w:rsid w:val="00054576"/>
    <w:rsid w:val="00054B98"/>
    <w:rsid w:val="000733F8"/>
    <w:rsid w:val="000766F3"/>
    <w:rsid w:val="000868EA"/>
    <w:rsid w:val="0009321D"/>
    <w:rsid w:val="000E0878"/>
    <w:rsid w:val="000E0BC4"/>
    <w:rsid w:val="000E2DDC"/>
    <w:rsid w:val="000F043D"/>
    <w:rsid w:val="001033D1"/>
    <w:rsid w:val="001062B8"/>
    <w:rsid w:val="001152C6"/>
    <w:rsid w:val="00135537"/>
    <w:rsid w:val="001723E9"/>
    <w:rsid w:val="001814D8"/>
    <w:rsid w:val="001817E1"/>
    <w:rsid w:val="00181E96"/>
    <w:rsid w:val="001B1425"/>
    <w:rsid w:val="001E7539"/>
    <w:rsid w:val="001F34E9"/>
    <w:rsid w:val="001F7E46"/>
    <w:rsid w:val="00201C8F"/>
    <w:rsid w:val="0023069E"/>
    <w:rsid w:val="00251B65"/>
    <w:rsid w:val="0026734D"/>
    <w:rsid w:val="00295D80"/>
    <w:rsid w:val="002A1CFB"/>
    <w:rsid w:val="002B0C2A"/>
    <w:rsid w:val="002B2C17"/>
    <w:rsid w:val="0031251E"/>
    <w:rsid w:val="003205E2"/>
    <w:rsid w:val="003345A0"/>
    <w:rsid w:val="00363D85"/>
    <w:rsid w:val="00364247"/>
    <w:rsid w:val="00365AC0"/>
    <w:rsid w:val="003977E6"/>
    <w:rsid w:val="003B3295"/>
    <w:rsid w:val="003B4F71"/>
    <w:rsid w:val="00407EEA"/>
    <w:rsid w:val="00433E2A"/>
    <w:rsid w:val="00442C4E"/>
    <w:rsid w:val="004668E3"/>
    <w:rsid w:val="004A7342"/>
    <w:rsid w:val="004C03EF"/>
    <w:rsid w:val="004C1AE7"/>
    <w:rsid w:val="004D09D0"/>
    <w:rsid w:val="004D1A2A"/>
    <w:rsid w:val="004D6326"/>
    <w:rsid w:val="004E05FD"/>
    <w:rsid w:val="004E1A4F"/>
    <w:rsid w:val="004E34D0"/>
    <w:rsid w:val="00544700"/>
    <w:rsid w:val="0055354B"/>
    <w:rsid w:val="00564FEA"/>
    <w:rsid w:val="005945BC"/>
    <w:rsid w:val="00597F53"/>
    <w:rsid w:val="005A322B"/>
    <w:rsid w:val="005B2CB9"/>
    <w:rsid w:val="005C0C3D"/>
    <w:rsid w:val="005C381F"/>
    <w:rsid w:val="005D15F4"/>
    <w:rsid w:val="005D4361"/>
    <w:rsid w:val="005E45D7"/>
    <w:rsid w:val="005F0C8D"/>
    <w:rsid w:val="00610F7D"/>
    <w:rsid w:val="00647E3B"/>
    <w:rsid w:val="006579C0"/>
    <w:rsid w:val="00662837"/>
    <w:rsid w:val="00673AB2"/>
    <w:rsid w:val="006832FA"/>
    <w:rsid w:val="006B2C75"/>
    <w:rsid w:val="006D1239"/>
    <w:rsid w:val="006D1F6F"/>
    <w:rsid w:val="00706D78"/>
    <w:rsid w:val="00711024"/>
    <w:rsid w:val="00721F85"/>
    <w:rsid w:val="00723A91"/>
    <w:rsid w:val="00732F27"/>
    <w:rsid w:val="007634BF"/>
    <w:rsid w:val="0076579B"/>
    <w:rsid w:val="00770950"/>
    <w:rsid w:val="007833EA"/>
    <w:rsid w:val="00785BF6"/>
    <w:rsid w:val="00790451"/>
    <w:rsid w:val="0079759C"/>
    <w:rsid w:val="007A44A4"/>
    <w:rsid w:val="007E553D"/>
    <w:rsid w:val="007F4CEB"/>
    <w:rsid w:val="00810D08"/>
    <w:rsid w:val="00827B71"/>
    <w:rsid w:val="00835A5A"/>
    <w:rsid w:val="00852013"/>
    <w:rsid w:val="008542EA"/>
    <w:rsid w:val="008546D7"/>
    <w:rsid w:val="00893450"/>
    <w:rsid w:val="008A3D60"/>
    <w:rsid w:val="008A4107"/>
    <w:rsid w:val="008B2CD2"/>
    <w:rsid w:val="008C2C24"/>
    <w:rsid w:val="008E5682"/>
    <w:rsid w:val="0090117A"/>
    <w:rsid w:val="00913197"/>
    <w:rsid w:val="00915A78"/>
    <w:rsid w:val="00946358"/>
    <w:rsid w:val="0095482D"/>
    <w:rsid w:val="009865BE"/>
    <w:rsid w:val="00996A9B"/>
    <w:rsid w:val="009D744E"/>
    <w:rsid w:val="009F48BF"/>
    <w:rsid w:val="00A35429"/>
    <w:rsid w:val="00A44630"/>
    <w:rsid w:val="00A4485D"/>
    <w:rsid w:val="00A50BC2"/>
    <w:rsid w:val="00A65569"/>
    <w:rsid w:val="00A74210"/>
    <w:rsid w:val="00A86F45"/>
    <w:rsid w:val="00A879A0"/>
    <w:rsid w:val="00AA44C4"/>
    <w:rsid w:val="00AB0984"/>
    <w:rsid w:val="00AC1427"/>
    <w:rsid w:val="00AC5CA7"/>
    <w:rsid w:val="00AD23D7"/>
    <w:rsid w:val="00AE2ADD"/>
    <w:rsid w:val="00AE68EF"/>
    <w:rsid w:val="00AF1D12"/>
    <w:rsid w:val="00B019D5"/>
    <w:rsid w:val="00B41621"/>
    <w:rsid w:val="00B71E7F"/>
    <w:rsid w:val="00B8095B"/>
    <w:rsid w:val="00BB73DD"/>
    <w:rsid w:val="00BD1C8F"/>
    <w:rsid w:val="00BD5080"/>
    <w:rsid w:val="00BE229D"/>
    <w:rsid w:val="00BF0150"/>
    <w:rsid w:val="00C25C5B"/>
    <w:rsid w:val="00C44409"/>
    <w:rsid w:val="00C47E21"/>
    <w:rsid w:val="00C50FA0"/>
    <w:rsid w:val="00C52E79"/>
    <w:rsid w:val="00C70877"/>
    <w:rsid w:val="00C72372"/>
    <w:rsid w:val="00C737CD"/>
    <w:rsid w:val="00C964C2"/>
    <w:rsid w:val="00C9788A"/>
    <w:rsid w:val="00C97FE8"/>
    <w:rsid w:val="00CB0895"/>
    <w:rsid w:val="00CC2DA3"/>
    <w:rsid w:val="00CC3FB1"/>
    <w:rsid w:val="00CD099F"/>
    <w:rsid w:val="00D0064B"/>
    <w:rsid w:val="00D0455F"/>
    <w:rsid w:val="00D06562"/>
    <w:rsid w:val="00D25575"/>
    <w:rsid w:val="00D37CFF"/>
    <w:rsid w:val="00D44845"/>
    <w:rsid w:val="00D609CC"/>
    <w:rsid w:val="00D62738"/>
    <w:rsid w:val="00D736FF"/>
    <w:rsid w:val="00D823F2"/>
    <w:rsid w:val="00DF2570"/>
    <w:rsid w:val="00E14677"/>
    <w:rsid w:val="00E2681B"/>
    <w:rsid w:val="00E3044A"/>
    <w:rsid w:val="00E3210F"/>
    <w:rsid w:val="00E45715"/>
    <w:rsid w:val="00E56EEC"/>
    <w:rsid w:val="00E6392E"/>
    <w:rsid w:val="00E64177"/>
    <w:rsid w:val="00E6485F"/>
    <w:rsid w:val="00E654A8"/>
    <w:rsid w:val="00E770B7"/>
    <w:rsid w:val="00E8263D"/>
    <w:rsid w:val="00E84845"/>
    <w:rsid w:val="00EA2E60"/>
    <w:rsid w:val="00EB3215"/>
    <w:rsid w:val="00EB3B03"/>
    <w:rsid w:val="00EF17E6"/>
    <w:rsid w:val="00F250BD"/>
    <w:rsid w:val="00F253CC"/>
    <w:rsid w:val="00FA546B"/>
    <w:rsid w:val="00FC34D2"/>
    <w:rsid w:val="00FF4493"/>
    <w:rsid w:val="00FF66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B5FC32"/>
  <w15:chartTrackingRefBased/>
  <w15:docId w15:val="{9B606224-1C1A-4AF1-8A79-0029AA84B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1814D8"/>
    <w:pPr>
      <w:widowControl w:val="0"/>
      <w:autoSpaceDE w:val="0"/>
      <w:autoSpaceDN w:val="0"/>
      <w:spacing w:after="0" w:line="240" w:lineRule="auto"/>
      <w:ind w:left="537" w:hanging="332"/>
    </w:pPr>
    <w:rPr>
      <w:rFonts w:ascii="Microsoft YaHei UI Light" w:eastAsia="Microsoft YaHei UI Light" w:hAnsi="Microsoft YaHei UI Light" w:cs="Microsoft YaHei UI Light"/>
      <w:lang w:val="en-US"/>
    </w:rPr>
  </w:style>
  <w:style w:type="character" w:styleId="Emphasis">
    <w:name w:val="Emphasis"/>
    <w:basedOn w:val="DefaultParagraphFont"/>
    <w:uiPriority w:val="20"/>
    <w:qFormat/>
    <w:rsid w:val="001814D8"/>
    <w:rPr>
      <w:i/>
      <w:iCs/>
    </w:rPr>
  </w:style>
  <w:style w:type="paragraph" w:customStyle="1" w:styleId="TableParagraph">
    <w:name w:val="Table Paragraph"/>
    <w:basedOn w:val="Normal"/>
    <w:uiPriority w:val="1"/>
    <w:qFormat/>
    <w:rsid w:val="001814D8"/>
    <w:pPr>
      <w:widowControl w:val="0"/>
      <w:autoSpaceDE w:val="0"/>
      <w:autoSpaceDN w:val="0"/>
      <w:spacing w:after="0" w:line="240" w:lineRule="auto"/>
      <w:ind w:left="85"/>
    </w:pPr>
    <w:rPr>
      <w:rFonts w:ascii="Microsoft YaHei UI Light" w:eastAsia="Microsoft YaHei UI Light" w:hAnsi="Microsoft YaHei UI Light" w:cs="Microsoft YaHei UI Light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1062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62B8"/>
  </w:style>
  <w:style w:type="paragraph" w:styleId="Footer">
    <w:name w:val="footer"/>
    <w:basedOn w:val="Normal"/>
    <w:link w:val="FooterChar"/>
    <w:uiPriority w:val="99"/>
    <w:unhideWhenUsed/>
    <w:rsid w:val="001062B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62B8"/>
  </w:style>
  <w:style w:type="table" w:styleId="TableGrid">
    <w:name w:val="Table Grid"/>
    <w:basedOn w:val="TableNormal"/>
    <w:uiPriority w:val="39"/>
    <w:rsid w:val="007833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4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2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14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5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8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1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16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24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4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8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85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7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4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8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02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94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540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63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1</TotalTime>
  <Pages>4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l nimma</dc:creator>
  <cp:keywords/>
  <dc:description/>
  <cp:lastModifiedBy>Nimma Anil</cp:lastModifiedBy>
  <cp:revision>32</cp:revision>
  <dcterms:created xsi:type="dcterms:W3CDTF">2022-04-04T13:23:00Z</dcterms:created>
  <dcterms:modified xsi:type="dcterms:W3CDTF">2023-10-26T07:25:00Z</dcterms:modified>
</cp:coreProperties>
</file>